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E5E68" w14:textId="77777777" w:rsidR="00844913" w:rsidRPr="004141FE" w:rsidRDefault="00844913" w:rsidP="006309BD">
      <w:pPr>
        <w:pStyle w:val="a9"/>
        <w:rPr>
          <w:rFonts w:ascii="Century Gothic" w:hAnsi="Century Gothic"/>
          <w:b/>
          <w:sz w:val="30"/>
          <w:szCs w:val="30"/>
        </w:rPr>
      </w:pPr>
      <w:r w:rsidRPr="004141FE">
        <w:rPr>
          <w:rFonts w:ascii="Century Gothic" w:hAnsi="Century Gothic"/>
          <w:b/>
          <w:sz w:val="30"/>
          <w:szCs w:val="30"/>
        </w:rPr>
        <w:t>COMP2026 Problem Solving Using Object Oriented Programming</w:t>
      </w:r>
    </w:p>
    <w:p w14:paraId="79366894" w14:textId="346576A7" w:rsidR="005C48C8" w:rsidRDefault="005C48C8" w:rsidP="00BF7A4B">
      <w:pPr>
        <w:pStyle w:val="1"/>
        <w:jc w:val="center"/>
      </w:pPr>
      <w:r>
        <w:t xml:space="preserve">Laboratory </w:t>
      </w:r>
      <w:r w:rsidR="006309BD">
        <w:rPr>
          <w:lang w:eastAsia="zh-HK"/>
        </w:rPr>
        <w:t>3</w:t>
      </w:r>
    </w:p>
    <w:p w14:paraId="7BAD39A7" w14:textId="41AD2D43" w:rsidR="009E583B" w:rsidRDefault="009E583B" w:rsidP="009E583B">
      <w:pPr>
        <w:pStyle w:val="1"/>
      </w:pPr>
      <w:r>
        <w:t xml:space="preserve">Part A </w:t>
      </w:r>
      <w:r w:rsidR="00C36DEF">
        <w:t>Discovery Exercise</w:t>
      </w:r>
      <w:r w:rsidR="00924A67">
        <w:t>s</w:t>
      </w:r>
    </w:p>
    <w:p w14:paraId="5E24D7FD" w14:textId="2B4F4565" w:rsidR="00BE3D5A" w:rsidRPr="00BE3D5A" w:rsidRDefault="00BE3D5A" w:rsidP="00347AE2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  <w:lang w:val="en-HK"/>
        </w:rPr>
      </w:pPr>
      <w:r w:rsidRPr="00BE3D5A">
        <w:rPr>
          <w:rFonts w:asciiTheme="majorHAnsi" w:eastAsiaTheme="majorEastAsia" w:hAnsiTheme="majorHAnsi" w:cstheme="majorBidi" w:hint="eastAsia"/>
          <w:b/>
          <w:bCs/>
          <w:i/>
          <w:color w:val="C00000"/>
          <w:sz w:val="28"/>
          <w:szCs w:val="28"/>
        </w:rPr>
        <w:t>*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Type your answer</w:t>
      </w:r>
      <w:r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s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 xml:space="preserve"> in </w:t>
      </w:r>
      <w:r w:rsidR="00C36DEF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XXXXXXXX_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lab0</w:t>
      </w:r>
      <w:r w:rsidR="006309BD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3</w:t>
      </w:r>
      <w:r w:rsidRPr="00BE3D5A">
        <w:rPr>
          <w:rFonts w:asciiTheme="majorHAnsi" w:eastAsiaTheme="majorEastAsia" w:hAnsiTheme="majorHAnsi" w:cstheme="majorBidi"/>
          <w:b/>
          <w:bCs/>
          <w:i/>
          <w:color w:val="C00000"/>
          <w:sz w:val="28"/>
          <w:szCs w:val="28"/>
        </w:rPr>
        <w:t>.docx</w:t>
      </w:r>
    </w:p>
    <w:p w14:paraId="732078D7" w14:textId="02F58837" w:rsidR="00D906C6" w:rsidRDefault="00D906C6" w:rsidP="00D906C6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 w:rsidR="00131E8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1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 w:rsidR="00835B0E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File </w:t>
      </w:r>
      <w:r w:rsidR="00131E85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Input </w:t>
      </w:r>
    </w:p>
    <w:p w14:paraId="1EF324E4" w14:textId="5DCEEA9C" w:rsidR="0073052C" w:rsidRPr="0073052C" w:rsidRDefault="0073052C" w:rsidP="0073052C">
      <w:pPr>
        <w:pStyle w:val="a5"/>
        <w:numPr>
          <w:ilvl w:val="0"/>
          <w:numId w:val="27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 w:rsidRPr="0073052C">
        <w:rPr>
          <w:rFonts w:eastAsia="Times New Roman" w:cstheme="minorHAnsi"/>
          <w:sz w:val="24"/>
          <w:szCs w:val="24"/>
          <w:lang w:val="en-HK"/>
        </w:rPr>
        <w:t xml:space="preserve">Create a project called </w:t>
      </w:r>
      <w:r w:rsidRPr="0073052C">
        <w:rPr>
          <w:rFonts w:eastAsia="Times New Roman" w:cstheme="minorHAnsi"/>
          <w:b/>
          <w:bCs/>
          <w:sz w:val="24"/>
          <w:szCs w:val="24"/>
          <w:lang w:val="en-HK"/>
        </w:rPr>
        <w:t>Lab03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in IntelliJ. Put the given </w:t>
      </w:r>
      <w:r w:rsidRPr="0073052C">
        <w:rPr>
          <w:rFonts w:ascii="Courier New" w:eastAsia="Times New Roman" w:hAnsi="Courier New" w:cs="Courier New"/>
          <w:b/>
          <w:sz w:val="24"/>
          <w:szCs w:val="24"/>
          <w:lang w:val="en-HK"/>
        </w:rPr>
        <w:t>FileInputExample.java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program in to the </w:t>
      </w:r>
      <w:r w:rsidRPr="0073052C">
        <w:rPr>
          <w:rFonts w:eastAsia="Times New Roman" w:cstheme="minorHAnsi"/>
          <w:b/>
          <w:bCs/>
          <w:sz w:val="24"/>
          <w:szCs w:val="24"/>
          <w:lang w:val="en-HK"/>
        </w:rPr>
        <w:t>src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folder. Run the program and paste the output below.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73052C" w14:paraId="77EABEDB" w14:textId="77777777" w:rsidTr="00E91600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ECE4D" w14:textId="77777777" w:rsidR="0073052C" w:rsidRDefault="0073052C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39F16AD7" w14:textId="6823D374" w:rsidR="0073052C" w:rsidRPr="00DA0F18" w:rsidRDefault="00DA0F18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DA0F18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The file input.txt is not found.</w:t>
            </w:r>
          </w:p>
          <w:p w14:paraId="06116A9F" w14:textId="77777777" w:rsidR="00064610" w:rsidRDefault="00064610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1BB1ACA" w14:textId="61FFAC32" w:rsidR="006A0AD6" w:rsidRDefault="006A0AD6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87DDAD3" w14:textId="77777777" w:rsidR="006A0AD6" w:rsidRDefault="006A0AD6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D9C8016" w14:textId="77777777" w:rsidR="0073052C" w:rsidRDefault="0073052C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963C583" w14:textId="68FE0AD6" w:rsidR="0073052C" w:rsidRDefault="0073052C" w:rsidP="004A1C14">
      <w:pPr>
        <w:spacing w:after="0"/>
        <w:rPr>
          <w:rFonts w:eastAsia="Times New Roman" w:cstheme="minorHAnsi"/>
          <w:sz w:val="24"/>
          <w:szCs w:val="24"/>
          <w:lang w:val="en-HK"/>
        </w:rPr>
      </w:pPr>
    </w:p>
    <w:p w14:paraId="6C5EE088" w14:textId="706B810A" w:rsidR="0073052C" w:rsidRDefault="0073052C" w:rsidP="0073052C">
      <w:pPr>
        <w:pStyle w:val="a5"/>
        <w:numPr>
          <w:ilvl w:val="0"/>
          <w:numId w:val="27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>
        <w:rPr>
          <w:rFonts w:eastAsia="Times New Roman" w:cstheme="minorHAnsi"/>
          <w:sz w:val="24"/>
          <w:szCs w:val="24"/>
          <w:lang w:val="en-HK"/>
        </w:rPr>
        <w:t xml:space="preserve">The given </w:t>
      </w:r>
      <w:r w:rsidRPr="0073052C">
        <w:rPr>
          <w:rFonts w:ascii="Courier New" w:eastAsia="Times New Roman" w:hAnsi="Courier New" w:cs="Courier New"/>
          <w:b/>
          <w:sz w:val="24"/>
          <w:szCs w:val="24"/>
          <w:lang w:val="en-HK"/>
        </w:rPr>
        <w:t>FileInputExample.java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program</w:t>
      </w:r>
      <w:r>
        <w:rPr>
          <w:rFonts w:eastAsia="Times New Roman" w:cstheme="minorHAnsi"/>
          <w:sz w:val="24"/>
          <w:szCs w:val="24"/>
          <w:lang w:val="en-HK"/>
        </w:rPr>
        <w:t xml:space="preserve"> reads input from a file called input.txt. Put the given </w:t>
      </w:r>
      <w:r w:rsidRPr="0073052C">
        <w:rPr>
          <w:rFonts w:eastAsia="Times New Roman" w:cstheme="minorHAnsi"/>
          <w:b/>
          <w:bCs/>
          <w:sz w:val="24"/>
          <w:szCs w:val="24"/>
          <w:lang w:val="en-HK"/>
        </w:rPr>
        <w:t>input.txt</w:t>
      </w:r>
      <w:r>
        <w:rPr>
          <w:rFonts w:eastAsia="Times New Roman" w:cstheme="minorHAnsi"/>
          <w:sz w:val="24"/>
          <w:szCs w:val="24"/>
          <w:lang w:val="en-HK"/>
        </w:rPr>
        <w:t xml:space="preserve"> file into the project file </w:t>
      </w:r>
      <w:r w:rsidR="00CF28F9" w:rsidRPr="00CF28F9">
        <w:rPr>
          <w:rFonts w:eastAsia="Times New Roman" w:cstheme="minorHAnsi"/>
          <w:b/>
          <w:bCs/>
          <w:sz w:val="24"/>
          <w:szCs w:val="24"/>
          <w:lang w:val="en-HK"/>
        </w:rPr>
        <w:t>Lab03</w:t>
      </w:r>
      <w:r w:rsidR="00CF28F9">
        <w:rPr>
          <w:rFonts w:eastAsia="Times New Roman" w:cstheme="minorHAnsi"/>
          <w:sz w:val="24"/>
          <w:szCs w:val="24"/>
          <w:lang w:val="en-HK"/>
        </w:rPr>
        <w:t xml:space="preserve">. </w:t>
      </w:r>
      <w:r w:rsidR="00CF28F9" w:rsidRPr="0073052C">
        <w:rPr>
          <w:rFonts w:eastAsia="Times New Roman" w:cstheme="minorHAnsi"/>
          <w:sz w:val="24"/>
          <w:szCs w:val="24"/>
          <w:lang w:val="en-HK"/>
        </w:rPr>
        <w:t xml:space="preserve">Run the program </w:t>
      </w:r>
      <w:r w:rsidR="00CF28F9">
        <w:rPr>
          <w:rFonts w:eastAsia="Times New Roman" w:cstheme="minorHAnsi"/>
          <w:sz w:val="24"/>
          <w:szCs w:val="24"/>
          <w:lang w:val="en-HK"/>
        </w:rPr>
        <w:t xml:space="preserve">again </w:t>
      </w:r>
      <w:r w:rsidR="00CF28F9" w:rsidRPr="0073052C">
        <w:rPr>
          <w:rFonts w:eastAsia="Times New Roman" w:cstheme="minorHAnsi"/>
          <w:sz w:val="24"/>
          <w:szCs w:val="24"/>
          <w:lang w:val="en-HK"/>
        </w:rPr>
        <w:t>and paste the output below.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F28F9" w14:paraId="189C4791" w14:textId="77777777" w:rsidTr="00E91600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AC96E" w14:textId="242677A6" w:rsidR="00CF28F9" w:rsidRDefault="00CF28F9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2E55E60C" w14:textId="77777777" w:rsidR="00DA0F18" w:rsidRPr="00DA0F18" w:rsidRDefault="00DA0F18" w:rsidP="00DA0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DA0F18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This is line 1.</w:t>
            </w:r>
          </w:p>
          <w:p w14:paraId="306726F0" w14:textId="77777777" w:rsidR="00DA0F18" w:rsidRPr="00DA0F18" w:rsidRDefault="00DA0F18" w:rsidP="00DA0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DA0F18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This is line 2.</w:t>
            </w:r>
          </w:p>
          <w:p w14:paraId="004D9118" w14:textId="77777777" w:rsidR="00DA0F18" w:rsidRPr="00DA0F18" w:rsidRDefault="00DA0F18" w:rsidP="00DA0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DA0F18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This is line 3.</w:t>
            </w:r>
          </w:p>
          <w:p w14:paraId="3AC3F945" w14:textId="77777777" w:rsidR="00DA0F18" w:rsidRPr="00DA0F18" w:rsidRDefault="00DA0F18" w:rsidP="00DA0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DA0F18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This is line 4.</w:t>
            </w:r>
          </w:p>
          <w:p w14:paraId="3519B72F" w14:textId="0B3EA4B6" w:rsidR="00CF28F9" w:rsidRPr="00DA0F18" w:rsidRDefault="00DA0F18" w:rsidP="00DA0F1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DA0F18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This is line 5.</w:t>
            </w:r>
          </w:p>
          <w:p w14:paraId="19786DA5" w14:textId="3C13079E" w:rsidR="00064610" w:rsidRDefault="00064610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1180679" w14:textId="51BD3423" w:rsidR="00064610" w:rsidRDefault="00064610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285F6EF" w14:textId="485F0EF5" w:rsidR="00064610" w:rsidRDefault="00064610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1CDA892" w14:textId="49C89B2A" w:rsidR="00064610" w:rsidRDefault="00064610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FF587F5" w14:textId="77777777" w:rsidR="00064610" w:rsidRDefault="00064610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6954C48" w14:textId="77777777" w:rsidR="00CF28F9" w:rsidRDefault="00CF28F9" w:rsidP="00E9160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7425411" w14:textId="37F20FF7" w:rsidR="00CF28F9" w:rsidRDefault="00CF28F9" w:rsidP="00060A5D">
      <w:pPr>
        <w:spacing w:after="0"/>
        <w:rPr>
          <w:rFonts w:eastAsia="Times New Roman" w:cstheme="minorHAnsi"/>
          <w:sz w:val="24"/>
          <w:szCs w:val="24"/>
          <w:lang w:val="en-HK"/>
        </w:rPr>
      </w:pPr>
    </w:p>
    <w:p w14:paraId="351ACF21" w14:textId="2150F74C" w:rsidR="00060A5D" w:rsidRDefault="00060A5D" w:rsidP="00060A5D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</w:pPr>
      <w:bookmarkStart w:id="0" w:name="_Hlk51598293"/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2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File Output</w:t>
      </w:r>
    </w:p>
    <w:p w14:paraId="6088E400" w14:textId="468B067A" w:rsidR="00060A5D" w:rsidRDefault="00060A5D" w:rsidP="00060A5D">
      <w:pPr>
        <w:pStyle w:val="a5"/>
        <w:numPr>
          <w:ilvl w:val="0"/>
          <w:numId w:val="29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 w:rsidRPr="0073052C">
        <w:rPr>
          <w:rFonts w:eastAsia="Times New Roman" w:cstheme="minorHAnsi"/>
          <w:sz w:val="24"/>
          <w:szCs w:val="24"/>
          <w:lang w:val="en-HK"/>
        </w:rPr>
        <w:t xml:space="preserve">Put the given </w:t>
      </w:r>
      <w:r w:rsidRPr="0073052C">
        <w:rPr>
          <w:rFonts w:ascii="Courier New" w:eastAsia="Times New Roman" w:hAnsi="Courier New" w:cs="Courier New"/>
          <w:b/>
          <w:sz w:val="24"/>
          <w:szCs w:val="24"/>
          <w:lang w:val="en-HK"/>
        </w:rPr>
        <w:t>File</w:t>
      </w:r>
      <w:r>
        <w:rPr>
          <w:rFonts w:ascii="Courier New" w:eastAsia="Times New Roman" w:hAnsi="Courier New" w:cs="Courier New"/>
          <w:b/>
          <w:sz w:val="24"/>
          <w:szCs w:val="24"/>
          <w:lang w:val="en-HK"/>
        </w:rPr>
        <w:t>Out</w:t>
      </w:r>
      <w:r w:rsidRPr="0073052C">
        <w:rPr>
          <w:rFonts w:ascii="Courier New" w:eastAsia="Times New Roman" w:hAnsi="Courier New" w:cs="Courier New"/>
          <w:b/>
          <w:sz w:val="24"/>
          <w:szCs w:val="24"/>
          <w:lang w:val="en-HK"/>
        </w:rPr>
        <w:t>putExample.java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program in to the </w:t>
      </w:r>
      <w:r w:rsidRPr="0073052C">
        <w:rPr>
          <w:rFonts w:eastAsia="Times New Roman" w:cstheme="minorHAnsi"/>
          <w:b/>
          <w:bCs/>
          <w:sz w:val="24"/>
          <w:szCs w:val="24"/>
          <w:lang w:val="en-HK"/>
        </w:rPr>
        <w:t>src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folder</w:t>
      </w:r>
      <w:r>
        <w:rPr>
          <w:rFonts w:eastAsia="Times New Roman" w:cstheme="minorHAnsi"/>
          <w:sz w:val="24"/>
          <w:szCs w:val="24"/>
          <w:lang w:val="en-HK"/>
        </w:rPr>
        <w:t xml:space="preserve"> of the </w:t>
      </w:r>
      <w:r w:rsidRPr="00376441">
        <w:rPr>
          <w:rFonts w:eastAsia="Times New Roman" w:cstheme="minorHAnsi"/>
          <w:b/>
          <w:bCs/>
          <w:sz w:val="24"/>
          <w:szCs w:val="24"/>
          <w:lang w:val="en-HK"/>
        </w:rPr>
        <w:t>Lab03</w:t>
      </w:r>
      <w:r>
        <w:rPr>
          <w:rFonts w:eastAsia="Times New Roman" w:cstheme="minorHAnsi"/>
          <w:sz w:val="24"/>
          <w:szCs w:val="24"/>
          <w:lang w:val="en-HK"/>
        </w:rPr>
        <w:t xml:space="preserve"> project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. </w:t>
      </w:r>
      <w:r>
        <w:rPr>
          <w:rFonts w:eastAsia="Times New Roman" w:cstheme="minorHAnsi"/>
          <w:sz w:val="24"/>
          <w:szCs w:val="24"/>
          <w:lang w:val="en-HK"/>
        </w:rPr>
        <w:t xml:space="preserve">This program writes output into a file called </w:t>
      </w:r>
      <w:r w:rsidRPr="00060A5D">
        <w:rPr>
          <w:rFonts w:eastAsia="Times New Roman" w:cstheme="minorHAnsi"/>
          <w:b/>
          <w:bCs/>
          <w:sz w:val="24"/>
          <w:szCs w:val="24"/>
          <w:lang w:val="en-HK"/>
        </w:rPr>
        <w:t>output.txt</w:t>
      </w:r>
      <w:r>
        <w:rPr>
          <w:rFonts w:eastAsia="Times New Roman" w:cstheme="minorHAnsi"/>
          <w:sz w:val="24"/>
          <w:szCs w:val="24"/>
          <w:lang w:val="en-HK"/>
        </w:rPr>
        <w:t xml:space="preserve">. </w:t>
      </w:r>
    </w:p>
    <w:p w14:paraId="00CE44DB" w14:textId="16687688" w:rsidR="00060A5D" w:rsidRDefault="00376441" w:rsidP="00060A5D">
      <w:pPr>
        <w:pStyle w:val="a5"/>
        <w:numPr>
          <w:ilvl w:val="0"/>
          <w:numId w:val="28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 w:rsidRPr="0073052C">
        <w:rPr>
          <w:rFonts w:eastAsia="Times New Roman" w:cstheme="minorHAnsi"/>
          <w:sz w:val="24"/>
          <w:szCs w:val="24"/>
          <w:lang w:val="en-HK"/>
        </w:rPr>
        <w:t>Run the program</w:t>
      </w:r>
      <w:r>
        <w:rPr>
          <w:rFonts w:eastAsia="Times New Roman" w:cstheme="minorHAnsi"/>
          <w:sz w:val="24"/>
          <w:szCs w:val="24"/>
          <w:lang w:val="en-HK"/>
        </w:rPr>
        <w:t xml:space="preserve">. </w:t>
      </w:r>
      <w:r w:rsidR="00060A5D">
        <w:rPr>
          <w:rFonts w:eastAsia="Times New Roman" w:cstheme="minorHAnsi"/>
          <w:sz w:val="24"/>
          <w:szCs w:val="24"/>
          <w:lang w:val="en-HK"/>
        </w:rPr>
        <w:t>Where is the output.txt file?</w:t>
      </w:r>
    </w:p>
    <w:p w14:paraId="527845C3" w14:textId="6533379F" w:rsidR="00971C3F" w:rsidRPr="00DA0F18" w:rsidRDefault="00DA0F18" w:rsidP="00DA0F18">
      <w:pPr>
        <w:pStyle w:val="a5"/>
        <w:spacing w:after="0"/>
        <w:ind w:left="1080"/>
        <w:rPr>
          <w:rFonts w:eastAsia="Times New Roman" w:cstheme="minorHAnsi"/>
          <w:color w:val="FF0000"/>
          <w:sz w:val="24"/>
          <w:szCs w:val="24"/>
          <w:lang w:val="en-HK"/>
        </w:rPr>
      </w:pPr>
      <w:r>
        <w:rPr>
          <w:rFonts w:ascii="SimSun" w:eastAsia="SimSun" w:hAnsi="SimSun" w:cstheme="minorHAnsi" w:hint="eastAsia"/>
          <w:color w:val="FF0000"/>
          <w:sz w:val="24"/>
          <w:szCs w:val="24"/>
          <w:lang w:val="en-HK" w:eastAsia="zh-CN"/>
        </w:rPr>
        <w:t>In</w:t>
      </w:r>
      <w:r>
        <w:rPr>
          <w:rFonts w:eastAsia="Times New Roman" w:cstheme="minorHAnsi"/>
          <w:color w:val="FF0000"/>
          <w:sz w:val="24"/>
          <w:szCs w:val="24"/>
          <w:lang w:val="en-HK"/>
        </w:rPr>
        <w:t xml:space="preserve"> the Location of  </w:t>
      </w:r>
      <w:r w:rsidRPr="00DA0F18">
        <w:rPr>
          <w:rFonts w:eastAsia="Times New Roman" w:cstheme="minorHAnsi"/>
          <w:color w:val="FF0000"/>
          <w:sz w:val="24"/>
          <w:szCs w:val="24"/>
          <w:lang w:val="en-HK"/>
        </w:rPr>
        <w:t>C:\Users\22462\IdeaProjects\Lab03</w:t>
      </w:r>
    </w:p>
    <w:tbl>
      <w:tblPr>
        <w:tblStyle w:val="aff"/>
        <w:tblW w:w="8564" w:type="dxa"/>
        <w:tblInd w:w="99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564"/>
      </w:tblGrid>
      <w:tr w:rsidR="00971C3F" w14:paraId="6F1E23EB" w14:textId="77777777" w:rsidTr="00DA0F18">
        <w:trPr>
          <w:trHeight w:val="62"/>
        </w:trPr>
        <w:tc>
          <w:tcPr>
            <w:tcW w:w="8564" w:type="dxa"/>
          </w:tcPr>
          <w:p w14:paraId="1A6D5337" w14:textId="48C9DA70" w:rsidR="00971C3F" w:rsidRPr="00DA0F18" w:rsidRDefault="00971C3F" w:rsidP="00DA0F18">
            <w:pPr>
              <w:rPr>
                <w:rFonts w:cstheme="minorHAnsi"/>
                <w:sz w:val="24"/>
                <w:szCs w:val="24"/>
                <w:lang w:val="en-HK"/>
              </w:rPr>
            </w:pPr>
          </w:p>
        </w:tc>
      </w:tr>
    </w:tbl>
    <w:p w14:paraId="4B18B5BC" w14:textId="29F01A30" w:rsidR="00060A5D" w:rsidRPr="00DA0F18" w:rsidRDefault="00060A5D" w:rsidP="00DA0F18">
      <w:pPr>
        <w:spacing w:after="0"/>
        <w:rPr>
          <w:rFonts w:cstheme="minorHAnsi"/>
          <w:sz w:val="24"/>
          <w:szCs w:val="24"/>
          <w:lang w:val="en-HK"/>
        </w:rPr>
      </w:pPr>
    </w:p>
    <w:p w14:paraId="7B296BBD" w14:textId="26147CA9" w:rsidR="00060A5D" w:rsidRDefault="00060A5D" w:rsidP="00060A5D">
      <w:pPr>
        <w:pStyle w:val="a5"/>
        <w:numPr>
          <w:ilvl w:val="0"/>
          <w:numId w:val="28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>
        <w:rPr>
          <w:rFonts w:eastAsia="Times New Roman" w:cstheme="minorHAnsi"/>
          <w:sz w:val="24"/>
          <w:szCs w:val="24"/>
          <w:lang w:val="en-HK"/>
        </w:rPr>
        <w:t>Paste the content of output.txt below.</w:t>
      </w:r>
    </w:p>
    <w:p w14:paraId="2A2A0886" w14:textId="77777777" w:rsidR="00060A5D" w:rsidRPr="0073052C" w:rsidRDefault="00060A5D" w:rsidP="00060A5D">
      <w:pPr>
        <w:pStyle w:val="a5"/>
        <w:spacing w:after="0"/>
        <w:ind w:left="360"/>
        <w:rPr>
          <w:rFonts w:eastAsia="Times New Roman" w:cstheme="minorHAnsi"/>
          <w:sz w:val="24"/>
          <w:szCs w:val="24"/>
          <w:lang w:val="en-HK"/>
        </w:rPr>
      </w:pPr>
    </w:p>
    <w:tbl>
      <w:tblPr>
        <w:tblStyle w:val="aff"/>
        <w:tblpPr w:leftFromText="180" w:rightFromText="180" w:vertAnchor="text" w:horzAnchor="margin" w:tblpX="1049" w:tblpY="109"/>
        <w:tblW w:w="0" w:type="auto"/>
        <w:tblLook w:val="04A0" w:firstRow="1" w:lastRow="0" w:firstColumn="1" w:lastColumn="0" w:noHBand="0" w:noVBand="1"/>
      </w:tblPr>
      <w:tblGrid>
        <w:gridCol w:w="8635"/>
      </w:tblGrid>
      <w:tr w:rsidR="00060A5D" w14:paraId="23AD38EE" w14:textId="77777777" w:rsidTr="00376441">
        <w:tc>
          <w:tcPr>
            <w:tcW w:w="8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FCAFC" w14:textId="77777777" w:rsidR="00060A5D" w:rsidRDefault="00060A5D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1607045A" w14:textId="77777777" w:rsidR="00533B2C" w:rsidRPr="00DA0F18" w:rsidRDefault="00533B2C" w:rsidP="00533B2C">
            <w:pPr>
              <w:pStyle w:val="a5"/>
              <w:ind w:left="1080"/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</w:pPr>
            <w:r w:rsidRPr="00DA0F18"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  <w:lastRenderedPageBreak/>
              <w:t>This is line 1.</w:t>
            </w:r>
          </w:p>
          <w:p w14:paraId="263EB40F" w14:textId="77777777" w:rsidR="00533B2C" w:rsidRPr="00DA0F18" w:rsidRDefault="00533B2C" w:rsidP="00533B2C">
            <w:pPr>
              <w:pStyle w:val="a5"/>
              <w:ind w:left="1080"/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</w:pPr>
            <w:r w:rsidRPr="00DA0F18"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  <w:t>This is line 2.</w:t>
            </w:r>
          </w:p>
          <w:p w14:paraId="7A403ED2" w14:textId="77777777" w:rsidR="00060A5D" w:rsidRPr="00533B2C" w:rsidRDefault="00060A5D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80808"/>
                <w:sz w:val="20"/>
                <w:szCs w:val="20"/>
                <w:lang w:val="en-HK"/>
              </w:rPr>
            </w:pPr>
          </w:p>
          <w:p w14:paraId="42142516" w14:textId="77777777" w:rsidR="00064610" w:rsidRPr="00533B2C" w:rsidRDefault="00064610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80808"/>
                <w:sz w:val="20"/>
                <w:szCs w:val="20"/>
                <w:lang w:val="en-HK"/>
              </w:rPr>
            </w:pPr>
          </w:p>
          <w:p w14:paraId="78886590" w14:textId="0DB70A55" w:rsidR="00064610" w:rsidRDefault="00064610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AEB62B5" w14:textId="77777777" w:rsidR="006A0AD6" w:rsidRDefault="006A0AD6" w:rsidP="006A0AD6">
      <w:pPr>
        <w:pStyle w:val="a5"/>
        <w:spacing w:after="0"/>
        <w:ind w:left="1080"/>
        <w:rPr>
          <w:rFonts w:eastAsia="Times New Roman" w:cstheme="minorHAnsi"/>
          <w:sz w:val="24"/>
          <w:szCs w:val="24"/>
          <w:lang w:val="en-HK"/>
        </w:rPr>
      </w:pPr>
    </w:p>
    <w:p w14:paraId="751FA19B" w14:textId="7F409043" w:rsidR="00060A5D" w:rsidRPr="00060A5D" w:rsidRDefault="00060A5D" w:rsidP="00AE6355">
      <w:pPr>
        <w:pStyle w:val="a5"/>
        <w:numPr>
          <w:ilvl w:val="0"/>
          <w:numId w:val="28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 w:rsidRPr="00060A5D">
        <w:rPr>
          <w:rFonts w:eastAsia="Times New Roman" w:cstheme="minorHAnsi"/>
          <w:sz w:val="24"/>
          <w:szCs w:val="24"/>
          <w:lang w:val="en-HK"/>
        </w:rPr>
        <w:t xml:space="preserve">Run the program again. </w:t>
      </w:r>
      <w:r w:rsidR="00971C3F">
        <w:rPr>
          <w:rFonts w:eastAsia="Times New Roman" w:cstheme="minorHAnsi"/>
          <w:sz w:val="24"/>
          <w:szCs w:val="24"/>
          <w:lang w:val="en-HK"/>
        </w:rPr>
        <w:t xml:space="preserve">Paste the content of output.txt below. </w:t>
      </w:r>
    </w:p>
    <w:tbl>
      <w:tblPr>
        <w:tblStyle w:val="aff"/>
        <w:tblW w:w="9737" w:type="dxa"/>
        <w:tblInd w:w="63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737"/>
      </w:tblGrid>
      <w:tr w:rsidR="00060A5D" w14:paraId="45E5B65B" w14:textId="77777777" w:rsidTr="00533B2C">
        <w:trPr>
          <w:trHeight w:val="2409"/>
        </w:trPr>
        <w:tc>
          <w:tcPr>
            <w:tcW w:w="9737" w:type="dxa"/>
            <w:tcBorders>
              <w:top w:val="nil"/>
              <w:bottom w:val="nil"/>
            </w:tcBorders>
          </w:tcPr>
          <w:tbl>
            <w:tblPr>
              <w:tblStyle w:val="aff"/>
              <w:tblpPr w:leftFromText="180" w:rightFromText="180" w:vertAnchor="text" w:horzAnchor="margin" w:tblpX="329" w:tblpY="109"/>
              <w:tblW w:w="0" w:type="auto"/>
              <w:tblLook w:val="04A0" w:firstRow="1" w:lastRow="0" w:firstColumn="1" w:lastColumn="0" w:noHBand="0" w:noVBand="1"/>
            </w:tblPr>
            <w:tblGrid>
              <w:gridCol w:w="8455"/>
            </w:tblGrid>
            <w:tr w:rsidR="00971C3F" w14:paraId="121D9DD7" w14:textId="77777777" w:rsidTr="00376441">
              <w:tc>
                <w:tcPr>
                  <w:tcW w:w="845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FBE00E6" w14:textId="77777777" w:rsidR="00971C3F" w:rsidRDefault="00971C3F" w:rsidP="00971C3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Times New Roman" w:hAnsi="Courier New" w:cs="Courier New"/>
                      <w:color w:val="000000"/>
                      <w:szCs w:val="18"/>
                      <w:lang w:val="en-HK"/>
                    </w:rPr>
                  </w:pPr>
                  <w:r>
                    <w:rPr>
                      <w:rFonts w:ascii="Courier New" w:eastAsia="Times New Roman" w:hAnsi="Courier New" w:cs="Courier New"/>
                      <w:color w:val="000000"/>
                      <w:szCs w:val="18"/>
                      <w:lang w:val="en-HK"/>
                    </w:rPr>
                    <w:t xml:space="preserve">    </w:t>
                  </w:r>
                </w:p>
                <w:p w14:paraId="2C44FBF6" w14:textId="77777777" w:rsidR="00533B2C" w:rsidRPr="00DA0F18" w:rsidRDefault="00533B2C" w:rsidP="00533B2C">
                  <w:pPr>
                    <w:pStyle w:val="a5"/>
                    <w:ind w:left="1080"/>
                    <w:rPr>
                      <w:rFonts w:eastAsia="Times New Roman" w:cstheme="minorHAnsi"/>
                      <w:color w:val="FF0000"/>
                      <w:sz w:val="24"/>
                      <w:szCs w:val="24"/>
                      <w:lang w:val="en-HK"/>
                    </w:rPr>
                  </w:pPr>
                  <w:r w:rsidRPr="00DA0F18">
                    <w:rPr>
                      <w:rFonts w:eastAsia="Times New Roman" w:cstheme="minorHAnsi"/>
                      <w:color w:val="FF0000"/>
                      <w:sz w:val="24"/>
                      <w:szCs w:val="24"/>
                      <w:lang w:val="en-HK"/>
                    </w:rPr>
                    <w:t>This is line 1.</w:t>
                  </w:r>
                </w:p>
                <w:p w14:paraId="6D82D246" w14:textId="77777777" w:rsidR="00533B2C" w:rsidRPr="00533B2C" w:rsidRDefault="00533B2C" w:rsidP="00533B2C">
                  <w:pPr>
                    <w:pStyle w:val="a5"/>
                    <w:ind w:left="1080"/>
                    <w:rPr>
                      <w:rFonts w:eastAsia="Times New Roman" w:cstheme="minorHAnsi"/>
                      <w:color w:val="FF0000"/>
                      <w:sz w:val="24"/>
                      <w:szCs w:val="24"/>
                      <w:lang w:val="en-HK"/>
                    </w:rPr>
                  </w:pPr>
                  <w:r w:rsidRPr="00DA0F18">
                    <w:rPr>
                      <w:rFonts w:eastAsia="Times New Roman" w:cstheme="minorHAnsi"/>
                      <w:color w:val="FF0000"/>
                      <w:sz w:val="24"/>
                      <w:szCs w:val="24"/>
                      <w:lang w:val="en-HK"/>
                    </w:rPr>
                    <w:t>This is line 2.</w:t>
                  </w:r>
                </w:p>
                <w:p w14:paraId="32CC8DFD" w14:textId="77777777" w:rsidR="00971C3F" w:rsidRPr="00533B2C" w:rsidRDefault="00971C3F" w:rsidP="00971C3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Times New Roman" w:hAnsi="Courier New" w:cs="Courier New"/>
                      <w:color w:val="080808"/>
                      <w:sz w:val="20"/>
                      <w:szCs w:val="20"/>
                      <w:lang w:val="en-HK"/>
                    </w:rPr>
                  </w:pPr>
                </w:p>
                <w:p w14:paraId="200C3A3E" w14:textId="77777777" w:rsidR="00064610" w:rsidRPr="00533B2C" w:rsidRDefault="00064610" w:rsidP="00971C3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hAnsi="Courier New" w:cs="Courier New"/>
                      <w:color w:val="080808"/>
                      <w:sz w:val="20"/>
                      <w:szCs w:val="20"/>
                      <w:lang w:val="en-HK"/>
                    </w:rPr>
                  </w:pPr>
                </w:p>
                <w:p w14:paraId="06660013" w14:textId="6C700211" w:rsidR="00064610" w:rsidRDefault="00064610" w:rsidP="00971C3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rFonts w:ascii="Courier New" w:eastAsia="Times New Roman" w:hAnsi="Courier New" w:cs="Courier New"/>
                      <w:color w:val="000000"/>
                      <w:szCs w:val="18"/>
                      <w:lang w:val="en-HK"/>
                    </w:rPr>
                  </w:pPr>
                </w:p>
              </w:tc>
            </w:tr>
          </w:tbl>
          <w:p w14:paraId="5F20C28F" w14:textId="77777777" w:rsidR="00060A5D" w:rsidRDefault="00060A5D" w:rsidP="00E91600">
            <w:pPr>
              <w:rPr>
                <w:rFonts w:asciiTheme="majorHAnsi" w:eastAsiaTheme="majorEastAsia" w:hAnsiTheme="majorHAnsi" w:cstheme="majorBidi"/>
                <w:b/>
                <w:bCs/>
                <w:color w:val="365F91" w:themeColor="accent1" w:themeShade="BF"/>
                <w:sz w:val="28"/>
                <w:szCs w:val="28"/>
              </w:rPr>
            </w:pPr>
          </w:p>
          <w:p w14:paraId="62394905" w14:textId="77777777" w:rsidR="00376441" w:rsidRDefault="00971C3F" w:rsidP="00E91600">
            <w:pPr>
              <w:rPr>
                <w:rFonts w:eastAsia="Times New Roman" w:cstheme="minorHAnsi"/>
                <w:sz w:val="24"/>
                <w:szCs w:val="24"/>
                <w:lang w:val="en-HK"/>
              </w:rPr>
            </w:pPr>
            <w:r>
              <w:rPr>
                <w:rFonts w:eastAsia="Times New Roman" w:cstheme="minorHAnsi"/>
                <w:sz w:val="24"/>
                <w:szCs w:val="24"/>
                <w:lang w:val="en-HK"/>
              </w:rPr>
              <w:t xml:space="preserve">        </w:t>
            </w:r>
          </w:p>
          <w:p w14:paraId="57CB00C0" w14:textId="77777777" w:rsidR="00376441" w:rsidRDefault="00376441" w:rsidP="00E91600">
            <w:pPr>
              <w:rPr>
                <w:rFonts w:eastAsia="Times New Roman" w:cstheme="minorHAnsi"/>
                <w:sz w:val="24"/>
                <w:szCs w:val="24"/>
                <w:lang w:val="en-HK"/>
              </w:rPr>
            </w:pPr>
          </w:p>
          <w:p w14:paraId="74F72D3F" w14:textId="77777777" w:rsidR="00376441" w:rsidRDefault="00376441" w:rsidP="00E91600">
            <w:pPr>
              <w:rPr>
                <w:rFonts w:eastAsia="Times New Roman" w:cstheme="minorHAnsi"/>
                <w:sz w:val="24"/>
                <w:szCs w:val="24"/>
                <w:lang w:val="en-HK"/>
              </w:rPr>
            </w:pPr>
          </w:p>
          <w:p w14:paraId="2AF2F5DE" w14:textId="7A164067" w:rsidR="00971C3F" w:rsidRDefault="00376441" w:rsidP="00E91600">
            <w:pPr>
              <w:rPr>
                <w:rFonts w:eastAsia="Times New Roman" w:cstheme="minorHAnsi"/>
                <w:sz w:val="24"/>
                <w:szCs w:val="24"/>
                <w:lang w:val="en-HK"/>
              </w:rPr>
            </w:pPr>
            <w:r>
              <w:rPr>
                <w:rFonts w:eastAsia="Times New Roman" w:cstheme="minorHAnsi"/>
                <w:sz w:val="24"/>
                <w:szCs w:val="24"/>
                <w:lang w:val="en-HK"/>
              </w:rPr>
              <w:t xml:space="preserve">      </w:t>
            </w:r>
            <w:r w:rsidR="00971C3F">
              <w:rPr>
                <w:rFonts w:eastAsia="Times New Roman" w:cstheme="minorHAnsi"/>
                <w:sz w:val="24"/>
                <w:szCs w:val="24"/>
                <w:lang w:val="en-HK"/>
              </w:rPr>
              <w:t>Does the content</w:t>
            </w:r>
            <w:r w:rsidR="006A0AD6">
              <w:rPr>
                <w:rFonts w:eastAsia="Times New Roman" w:cstheme="minorHAnsi"/>
                <w:sz w:val="24"/>
                <w:szCs w:val="24"/>
                <w:lang w:val="en-HK"/>
              </w:rPr>
              <w:t xml:space="preserve"> of output.txt</w:t>
            </w:r>
            <w:r w:rsidR="00971C3F">
              <w:rPr>
                <w:rFonts w:eastAsia="Times New Roman" w:cstheme="minorHAnsi"/>
                <w:sz w:val="24"/>
                <w:szCs w:val="24"/>
                <w:lang w:val="en-HK"/>
              </w:rPr>
              <w:t xml:space="preserve"> change?</w:t>
            </w:r>
          </w:p>
          <w:p w14:paraId="5987B2DD" w14:textId="15B3F92E" w:rsidR="00971C3F" w:rsidRDefault="00533B2C" w:rsidP="00376441">
            <w:pPr>
              <w:tabs>
                <w:tab w:val="left" w:pos="975"/>
              </w:tabs>
              <w:rPr>
                <w:rFonts w:asciiTheme="majorHAnsi" w:eastAsiaTheme="majorEastAsia" w:hAnsiTheme="majorHAnsi" w:cstheme="majorBidi"/>
                <w:b/>
                <w:bCs/>
                <w:color w:val="365F91" w:themeColor="accent1" w:themeShade="BF"/>
                <w:sz w:val="28"/>
                <w:szCs w:val="28"/>
              </w:rPr>
            </w:pPr>
            <w:r w:rsidRPr="00533B2C"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  <w:t>No, it don’t have any change in text file</w:t>
            </w:r>
            <w:r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  <w:t>.</w:t>
            </w:r>
          </w:p>
        </w:tc>
      </w:tr>
      <w:bookmarkEnd w:id="0"/>
    </w:tbl>
    <w:p w14:paraId="158276AE" w14:textId="77777777" w:rsidR="00376441" w:rsidRDefault="00376441" w:rsidP="00376441">
      <w:pPr>
        <w:pStyle w:val="a5"/>
        <w:spacing w:after="0"/>
        <w:ind w:left="360"/>
        <w:rPr>
          <w:rFonts w:eastAsia="Times New Roman" w:cstheme="minorHAnsi"/>
          <w:sz w:val="24"/>
          <w:szCs w:val="24"/>
          <w:lang w:val="en-HK"/>
        </w:rPr>
      </w:pPr>
    </w:p>
    <w:p w14:paraId="79176BED" w14:textId="280FC42C" w:rsidR="00376441" w:rsidRDefault="00376441" w:rsidP="00376441">
      <w:pPr>
        <w:keepNext/>
        <w:keepLines/>
        <w:spacing w:before="200" w:after="0" w:line="240" w:lineRule="auto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Task </w:t>
      </w:r>
      <w:r w:rsidR="006A0AD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3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 xml:space="preserve">: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4"/>
          <w:szCs w:val="24"/>
        </w:rPr>
        <w:t>File Append</w:t>
      </w:r>
    </w:p>
    <w:p w14:paraId="12944FF9" w14:textId="58FC299D" w:rsidR="00376441" w:rsidRDefault="00376441" w:rsidP="00376441">
      <w:pPr>
        <w:pStyle w:val="a5"/>
        <w:numPr>
          <w:ilvl w:val="0"/>
          <w:numId w:val="30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 w:rsidRPr="0073052C">
        <w:rPr>
          <w:rFonts w:eastAsia="Times New Roman" w:cstheme="minorHAnsi"/>
          <w:sz w:val="24"/>
          <w:szCs w:val="24"/>
          <w:lang w:val="en-HK"/>
        </w:rPr>
        <w:t xml:space="preserve">Put the given </w:t>
      </w:r>
      <w:r w:rsidRPr="0073052C">
        <w:rPr>
          <w:rFonts w:ascii="Courier New" w:eastAsia="Times New Roman" w:hAnsi="Courier New" w:cs="Courier New"/>
          <w:b/>
          <w:sz w:val="24"/>
          <w:szCs w:val="24"/>
          <w:lang w:val="en-HK"/>
        </w:rPr>
        <w:t>File</w:t>
      </w:r>
      <w:r>
        <w:rPr>
          <w:rFonts w:ascii="Courier New" w:eastAsia="Times New Roman" w:hAnsi="Courier New" w:cs="Courier New"/>
          <w:b/>
          <w:sz w:val="24"/>
          <w:szCs w:val="24"/>
          <w:lang w:val="en-HK"/>
        </w:rPr>
        <w:t>Append</w:t>
      </w:r>
      <w:r w:rsidRPr="0073052C">
        <w:rPr>
          <w:rFonts w:ascii="Courier New" w:eastAsia="Times New Roman" w:hAnsi="Courier New" w:cs="Courier New"/>
          <w:b/>
          <w:sz w:val="24"/>
          <w:szCs w:val="24"/>
          <w:lang w:val="en-HK"/>
        </w:rPr>
        <w:t>Example.java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program in to the </w:t>
      </w:r>
      <w:r w:rsidRPr="0073052C">
        <w:rPr>
          <w:rFonts w:eastAsia="Times New Roman" w:cstheme="minorHAnsi"/>
          <w:b/>
          <w:bCs/>
          <w:sz w:val="24"/>
          <w:szCs w:val="24"/>
          <w:lang w:val="en-HK"/>
        </w:rPr>
        <w:t>src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 folder</w:t>
      </w:r>
      <w:r>
        <w:rPr>
          <w:rFonts w:eastAsia="Times New Roman" w:cstheme="minorHAnsi"/>
          <w:sz w:val="24"/>
          <w:szCs w:val="24"/>
          <w:lang w:val="en-HK"/>
        </w:rPr>
        <w:t xml:space="preserve"> of the </w:t>
      </w:r>
      <w:r w:rsidRPr="00376441">
        <w:rPr>
          <w:rFonts w:eastAsia="Times New Roman" w:cstheme="minorHAnsi"/>
          <w:b/>
          <w:bCs/>
          <w:sz w:val="24"/>
          <w:szCs w:val="24"/>
          <w:lang w:val="en-HK"/>
        </w:rPr>
        <w:t>Lab03</w:t>
      </w:r>
      <w:r>
        <w:rPr>
          <w:rFonts w:eastAsia="Times New Roman" w:cstheme="minorHAnsi"/>
          <w:sz w:val="24"/>
          <w:szCs w:val="24"/>
          <w:lang w:val="en-HK"/>
        </w:rPr>
        <w:t xml:space="preserve"> project</w:t>
      </w:r>
      <w:r w:rsidRPr="0073052C">
        <w:rPr>
          <w:rFonts w:eastAsia="Times New Roman" w:cstheme="minorHAnsi"/>
          <w:sz w:val="24"/>
          <w:szCs w:val="24"/>
          <w:lang w:val="en-HK"/>
        </w:rPr>
        <w:t xml:space="preserve">. </w:t>
      </w:r>
      <w:r>
        <w:rPr>
          <w:rFonts w:eastAsia="Times New Roman" w:cstheme="minorHAnsi"/>
          <w:sz w:val="24"/>
          <w:szCs w:val="24"/>
          <w:lang w:val="en-HK"/>
        </w:rPr>
        <w:t xml:space="preserve">This program writes output into a file called </w:t>
      </w:r>
      <w:r>
        <w:rPr>
          <w:rFonts w:eastAsia="Times New Roman" w:cstheme="minorHAnsi"/>
          <w:b/>
          <w:bCs/>
          <w:sz w:val="24"/>
          <w:szCs w:val="24"/>
          <w:lang w:val="en-HK"/>
        </w:rPr>
        <w:t>appendO</w:t>
      </w:r>
      <w:r w:rsidRPr="00060A5D">
        <w:rPr>
          <w:rFonts w:eastAsia="Times New Roman" w:cstheme="minorHAnsi"/>
          <w:b/>
          <w:bCs/>
          <w:sz w:val="24"/>
          <w:szCs w:val="24"/>
          <w:lang w:val="en-HK"/>
        </w:rPr>
        <w:t>utput.txt</w:t>
      </w:r>
      <w:r>
        <w:rPr>
          <w:rFonts w:eastAsia="Times New Roman" w:cstheme="minorHAnsi"/>
          <w:sz w:val="24"/>
          <w:szCs w:val="24"/>
          <w:lang w:val="en-HK"/>
        </w:rPr>
        <w:t xml:space="preserve">. </w:t>
      </w:r>
    </w:p>
    <w:p w14:paraId="6E258568" w14:textId="5BBADE95" w:rsidR="00376441" w:rsidRDefault="00376441" w:rsidP="00C652B2">
      <w:pPr>
        <w:pStyle w:val="a5"/>
        <w:numPr>
          <w:ilvl w:val="0"/>
          <w:numId w:val="31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 w:rsidRPr="00376441">
        <w:rPr>
          <w:rFonts w:eastAsia="Times New Roman" w:cstheme="minorHAnsi"/>
          <w:sz w:val="24"/>
          <w:szCs w:val="24"/>
          <w:lang w:val="en-HK"/>
        </w:rPr>
        <w:t>Run the program once. Paste the content of appendOutput.txt below</w:t>
      </w:r>
      <w:r>
        <w:rPr>
          <w:rFonts w:eastAsia="Times New Roman" w:cstheme="minorHAnsi"/>
          <w:sz w:val="24"/>
          <w:szCs w:val="24"/>
          <w:lang w:val="en-HK"/>
        </w:rPr>
        <w:t>.</w:t>
      </w:r>
    </w:p>
    <w:tbl>
      <w:tblPr>
        <w:tblStyle w:val="aff"/>
        <w:tblpPr w:leftFromText="180" w:rightFromText="180" w:vertAnchor="text" w:horzAnchor="margin" w:tblpX="1139" w:tblpY="109"/>
        <w:tblW w:w="8365" w:type="dxa"/>
        <w:tblLook w:val="04A0" w:firstRow="1" w:lastRow="0" w:firstColumn="1" w:lastColumn="0" w:noHBand="0" w:noVBand="1"/>
      </w:tblPr>
      <w:tblGrid>
        <w:gridCol w:w="8365"/>
      </w:tblGrid>
      <w:tr w:rsidR="00376441" w14:paraId="25D8FB69" w14:textId="77777777" w:rsidTr="00376441">
        <w:tc>
          <w:tcPr>
            <w:tcW w:w="8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D365" w14:textId="77777777" w:rsidR="00376441" w:rsidRDefault="00376441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2E40499E" w14:textId="251AB59F" w:rsidR="00376441" w:rsidRPr="00DE0E01" w:rsidRDefault="00DE0E01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 w:val="20"/>
                <w:szCs w:val="20"/>
              </w:rPr>
            </w:pPr>
            <w:r w:rsidRPr="00DE0E01">
              <w:rPr>
                <w:rFonts w:ascii="Courier New" w:eastAsia="Times New Roman" w:hAnsi="Courier New" w:cs="Courier New"/>
                <w:color w:val="FF0000"/>
                <w:sz w:val="20"/>
                <w:szCs w:val="20"/>
              </w:rPr>
              <w:t>This is a line.</w:t>
            </w:r>
          </w:p>
          <w:p w14:paraId="3E3F84DE" w14:textId="10231DF0" w:rsidR="00064610" w:rsidRDefault="00064610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492B8AB" w14:textId="77777777" w:rsidR="00376441" w:rsidRDefault="00376441" w:rsidP="00376441">
      <w:pPr>
        <w:pStyle w:val="a5"/>
        <w:spacing w:after="0"/>
        <w:ind w:left="360"/>
        <w:rPr>
          <w:rFonts w:eastAsia="Times New Roman" w:cstheme="minorHAnsi"/>
          <w:sz w:val="24"/>
          <w:szCs w:val="24"/>
          <w:lang w:val="en-HK"/>
        </w:rPr>
      </w:pPr>
    </w:p>
    <w:p w14:paraId="1FAED81D" w14:textId="77777777" w:rsidR="00376441" w:rsidRDefault="00376441" w:rsidP="00376441">
      <w:pPr>
        <w:pStyle w:val="a5"/>
        <w:spacing w:after="0"/>
        <w:ind w:left="1080"/>
        <w:rPr>
          <w:rFonts w:eastAsia="Times New Roman" w:cstheme="minorHAnsi"/>
          <w:sz w:val="24"/>
          <w:szCs w:val="24"/>
          <w:lang w:val="en-HK"/>
        </w:rPr>
      </w:pPr>
    </w:p>
    <w:p w14:paraId="2BC34FB7" w14:textId="22152165" w:rsidR="00376441" w:rsidRDefault="00376441" w:rsidP="00376441">
      <w:pPr>
        <w:pStyle w:val="a5"/>
        <w:numPr>
          <w:ilvl w:val="0"/>
          <w:numId w:val="31"/>
        </w:numPr>
        <w:spacing w:after="0"/>
        <w:rPr>
          <w:rFonts w:eastAsia="Times New Roman" w:cstheme="minorHAnsi"/>
          <w:sz w:val="24"/>
          <w:szCs w:val="24"/>
          <w:lang w:val="en-HK"/>
        </w:rPr>
      </w:pPr>
      <w:r>
        <w:rPr>
          <w:rFonts w:eastAsia="Times New Roman" w:cstheme="minorHAnsi"/>
          <w:sz w:val="24"/>
          <w:szCs w:val="24"/>
          <w:lang w:val="en-HK"/>
        </w:rPr>
        <w:t>Run the program again. Paste the content of appendOutput.txt below.</w:t>
      </w:r>
    </w:p>
    <w:tbl>
      <w:tblPr>
        <w:tblStyle w:val="aff"/>
        <w:tblpPr w:leftFromText="180" w:rightFromText="180" w:vertAnchor="text" w:horzAnchor="margin" w:tblpX="1049" w:tblpY="109"/>
        <w:tblW w:w="0" w:type="auto"/>
        <w:tblLook w:val="04A0" w:firstRow="1" w:lastRow="0" w:firstColumn="1" w:lastColumn="0" w:noHBand="0" w:noVBand="1"/>
      </w:tblPr>
      <w:tblGrid>
        <w:gridCol w:w="8455"/>
      </w:tblGrid>
      <w:tr w:rsidR="00376441" w14:paraId="6EE0F063" w14:textId="77777777" w:rsidTr="00376441">
        <w:tc>
          <w:tcPr>
            <w:tcW w:w="84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C1C4D" w14:textId="77777777" w:rsidR="00376441" w:rsidRDefault="00376441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0230AF5B" w14:textId="77777777" w:rsidR="00DE0E01" w:rsidRPr="00DE0E01" w:rsidRDefault="00DE0E01" w:rsidP="00DE0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 w:val="20"/>
                <w:szCs w:val="20"/>
              </w:rPr>
            </w:pPr>
            <w:r w:rsidRPr="00DE0E01">
              <w:rPr>
                <w:rFonts w:ascii="Courier New" w:eastAsia="Times New Roman" w:hAnsi="Courier New" w:cs="Courier New"/>
                <w:color w:val="FF0000"/>
                <w:sz w:val="20"/>
                <w:szCs w:val="20"/>
              </w:rPr>
              <w:t>This is a line.</w:t>
            </w:r>
          </w:p>
          <w:p w14:paraId="20CED151" w14:textId="20C3E6D7" w:rsidR="00376441" w:rsidRPr="00DE0E01" w:rsidRDefault="00DE0E01" w:rsidP="00DE0E0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 w:val="20"/>
                <w:szCs w:val="20"/>
              </w:rPr>
            </w:pPr>
            <w:r w:rsidRPr="00DE0E01">
              <w:rPr>
                <w:rFonts w:ascii="Courier New" w:eastAsia="Times New Roman" w:hAnsi="Courier New" w:cs="Courier New"/>
                <w:color w:val="FF0000"/>
                <w:sz w:val="20"/>
                <w:szCs w:val="20"/>
              </w:rPr>
              <w:t>This is a line.</w:t>
            </w:r>
          </w:p>
          <w:p w14:paraId="07E42159" w14:textId="77777777" w:rsidR="00064610" w:rsidRDefault="00064610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80808"/>
                <w:sz w:val="20"/>
                <w:szCs w:val="20"/>
              </w:rPr>
            </w:pPr>
          </w:p>
          <w:p w14:paraId="73ADD568" w14:textId="3940D97B" w:rsidR="00064610" w:rsidRPr="00376441" w:rsidRDefault="00064610" w:rsidP="003764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</w:p>
        </w:tc>
      </w:tr>
    </w:tbl>
    <w:tbl>
      <w:tblPr>
        <w:tblStyle w:val="aff"/>
        <w:tblW w:w="9737" w:type="dxa"/>
        <w:tblInd w:w="63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737"/>
      </w:tblGrid>
      <w:tr w:rsidR="00376441" w14:paraId="1EC97AC5" w14:textId="77777777" w:rsidTr="0086227C">
        <w:tc>
          <w:tcPr>
            <w:tcW w:w="9737" w:type="dxa"/>
            <w:tcBorders>
              <w:top w:val="nil"/>
              <w:bottom w:val="nil"/>
            </w:tcBorders>
          </w:tcPr>
          <w:p w14:paraId="1A3B656C" w14:textId="77777777" w:rsidR="00376441" w:rsidRDefault="00376441" w:rsidP="0086227C">
            <w:pPr>
              <w:rPr>
                <w:rFonts w:eastAsia="Times New Roman" w:cstheme="minorHAnsi"/>
                <w:sz w:val="24"/>
                <w:szCs w:val="24"/>
                <w:lang w:val="en-HK"/>
              </w:rPr>
            </w:pPr>
          </w:p>
          <w:p w14:paraId="1CFA2FCC" w14:textId="0DEDE0CE" w:rsidR="00376441" w:rsidRDefault="00376441" w:rsidP="0086227C">
            <w:pPr>
              <w:rPr>
                <w:rFonts w:eastAsia="Times New Roman" w:cstheme="minorHAnsi"/>
                <w:sz w:val="24"/>
                <w:szCs w:val="24"/>
                <w:lang w:val="en-HK"/>
              </w:rPr>
            </w:pPr>
            <w:r>
              <w:rPr>
                <w:rFonts w:eastAsia="Times New Roman" w:cstheme="minorHAnsi"/>
                <w:sz w:val="24"/>
                <w:szCs w:val="24"/>
                <w:lang w:val="en-HK"/>
              </w:rPr>
              <w:t xml:space="preserve">        Does the content </w:t>
            </w:r>
            <w:r w:rsidR="006A0AD6">
              <w:rPr>
                <w:rFonts w:eastAsia="Times New Roman" w:cstheme="minorHAnsi"/>
                <w:sz w:val="24"/>
                <w:szCs w:val="24"/>
                <w:lang w:val="en-HK"/>
              </w:rPr>
              <w:t xml:space="preserve">of appendOutput.txt </w:t>
            </w:r>
            <w:r>
              <w:rPr>
                <w:rFonts w:eastAsia="Times New Roman" w:cstheme="minorHAnsi"/>
                <w:sz w:val="24"/>
                <w:szCs w:val="24"/>
                <w:lang w:val="en-HK"/>
              </w:rPr>
              <w:t>change? Why?</w:t>
            </w:r>
          </w:p>
          <w:p w14:paraId="26156B7E" w14:textId="3423AE92" w:rsidR="00376441" w:rsidRDefault="00DE0E01" w:rsidP="0086227C">
            <w:pPr>
              <w:tabs>
                <w:tab w:val="left" w:pos="975"/>
              </w:tabs>
              <w:rPr>
                <w:rFonts w:asciiTheme="majorHAnsi" w:eastAsiaTheme="majorEastAsia" w:hAnsiTheme="majorHAnsi" w:cstheme="majorBidi"/>
                <w:b/>
                <w:bCs/>
                <w:color w:val="365F91" w:themeColor="accent1" w:themeShade="BF"/>
                <w:sz w:val="28"/>
                <w:szCs w:val="28"/>
              </w:rPr>
            </w:pPr>
            <w:r w:rsidRPr="00DE0E01"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  <w:t>Yes</w:t>
            </w:r>
            <w:r>
              <w:rPr>
                <w:rFonts w:eastAsia="Times New Roman" w:cstheme="minorHAnsi"/>
                <w:color w:val="FF0000"/>
                <w:sz w:val="24"/>
                <w:szCs w:val="24"/>
                <w:lang w:val="en-HK"/>
              </w:rPr>
              <w:t xml:space="preserve">, because it just open the original file of appendOutput.txt and continue adding new content. </w:t>
            </w:r>
          </w:p>
        </w:tc>
      </w:tr>
    </w:tbl>
    <w:p w14:paraId="756973E0" w14:textId="77777777" w:rsidR="00376441" w:rsidRDefault="00376441" w:rsidP="00376441">
      <w:pPr>
        <w:pStyle w:val="a5"/>
        <w:spacing w:after="0"/>
        <w:ind w:left="360"/>
        <w:rPr>
          <w:rFonts w:eastAsia="Times New Roman" w:cstheme="minorHAnsi"/>
          <w:sz w:val="24"/>
          <w:szCs w:val="24"/>
          <w:lang w:val="en-HK"/>
        </w:rPr>
      </w:pPr>
    </w:p>
    <w:p w14:paraId="267A18B8" w14:textId="1540AFF0" w:rsidR="0044605D" w:rsidRDefault="0044605D" w:rsidP="0044605D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</w:t>
      </w:r>
      <w:r w:rsidR="00376441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4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: Loop Conversion</w:t>
      </w:r>
    </w:p>
    <w:p w14:paraId="35130F54" w14:textId="77777777" w:rsidR="0044605D" w:rsidRDefault="0044605D" w:rsidP="0044605D">
      <w:pPr>
        <w:autoSpaceDE w:val="0"/>
        <w:autoSpaceDN w:val="0"/>
        <w:adjustRightInd w:val="0"/>
        <w:spacing w:before="100"/>
        <w:rPr>
          <w:rFonts w:ascii="Century Gothic" w:hAnsi="Century Gothic"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Rewrite the given loop into other types of loop.  In some parts, you may need to add more statements rather than just writing a loop.</w:t>
      </w:r>
    </w:p>
    <w:p w14:paraId="373FE41B" w14:textId="77777777" w:rsidR="0044605D" w:rsidRDefault="0044605D" w:rsidP="0044605D">
      <w:pPr>
        <w:pStyle w:val="a5"/>
        <w:widowControl w:val="0"/>
        <w:numPr>
          <w:ilvl w:val="0"/>
          <w:numId w:val="23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Given: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531EF2AE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1EAA70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for (int i = 0; i &lt; n; i++){  //n is an integer</w:t>
            </w:r>
          </w:p>
          <w:p w14:paraId="187D613B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ystem.out.println(i); </w:t>
            </w:r>
          </w:p>
          <w:p w14:paraId="1D07E668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</w:tc>
      </w:tr>
    </w:tbl>
    <w:p w14:paraId="6550E150" w14:textId="77777777" w:rsidR="0044605D" w:rsidRDefault="0044605D" w:rsidP="0044605D">
      <w:pPr>
        <w:pStyle w:val="a5"/>
        <w:widowControl w:val="0"/>
        <w:numPr>
          <w:ilvl w:val="0"/>
          <w:numId w:val="24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t xml:space="preserve">Rewrite the above using a </w:t>
      </w:r>
      <w:r>
        <w:rPr>
          <w:rFonts w:cstheme="minorHAnsi"/>
          <w:b/>
          <w:szCs w:val="24"/>
        </w:rPr>
        <w:t>while</w:t>
      </w:r>
      <w:r>
        <w:rPr>
          <w:rFonts w:cstheme="minorHAnsi"/>
          <w:szCs w:val="24"/>
        </w:rPr>
        <w:t xml:space="preserve"> loop. 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4C5D7BB7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ADAD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1CEE7FD" w14:textId="77777777" w:rsidR="008F211A" w:rsidRPr="008F211A" w:rsidRDefault="008F211A" w:rsidP="008F211A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</w:pP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lastRenderedPageBreak/>
              <w:t xml:space="preserve">int 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 xml:space="preserve">i = </w:t>
            </w:r>
            <w:r w:rsidRPr="008F211A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0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while 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i &lt; n) {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System.</w:t>
            </w:r>
            <w:r w:rsidRPr="008F211A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ln(i)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i++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</w:p>
          <w:p w14:paraId="4873AA1A" w14:textId="77777777" w:rsidR="0044605D" w:rsidRPr="008F211A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</w:rPr>
            </w:pPr>
          </w:p>
          <w:p w14:paraId="185182C9" w14:textId="49F97A85" w:rsidR="0044605D" w:rsidRPr="00DA0F18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0140DAC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395FFB9D" w14:textId="75482439" w:rsidR="0044605D" w:rsidRDefault="0044605D" w:rsidP="0044605D">
      <w:pPr>
        <w:pStyle w:val="a5"/>
        <w:widowControl w:val="0"/>
        <w:numPr>
          <w:ilvl w:val="0"/>
          <w:numId w:val="24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lastRenderedPageBreak/>
        <w:t xml:space="preserve">Rewrite the above using a </w:t>
      </w:r>
      <w:r>
        <w:rPr>
          <w:rFonts w:cstheme="minorHAnsi"/>
          <w:b/>
          <w:szCs w:val="24"/>
        </w:rPr>
        <w:t>do</w:t>
      </w:r>
      <w:r w:rsidR="005B6C48">
        <w:rPr>
          <w:rFonts w:cstheme="minorHAnsi"/>
          <w:b/>
          <w:szCs w:val="24"/>
        </w:rPr>
        <w:t>.</w:t>
      </w:r>
      <w:r>
        <w:rPr>
          <w:rFonts w:cstheme="minorHAnsi"/>
          <w:b/>
          <w:szCs w:val="24"/>
        </w:rPr>
        <w:t>..while</w:t>
      </w:r>
      <w:r>
        <w:rPr>
          <w:rFonts w:cstheme="minorHAnsi"/>
          <w:szCs w:val="24"/>
        </w:rPr>
        <w:t xml:space="preserve"> loop. 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305EA403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27313" w14:textId="77777777" w:rsidR="0044605D" w:rsidRPr="008F211A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</w:p>
          <w:p w14:paraId="6BEDAA3A" w14:textId="7D424FCB" w:rsidR="0044605D" w:rsidRPr="008F211A" w:rsidRDefault="008F211A" w:rsidP="008F211A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 xml:space="preserve">int 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i=</w:t>
            </w:r>
            <w:r w:rsidRPr="008F211A">
              <w:rPr>
                <w:rFonts w:ascii="Courier New" w:eastAsia="Times New Roman" w:hAnsi="Courier New" w:cs="Courier New"/>
                <w:color w:val="6897BB"/>
                <w:sz w:val="20"/>
                <w:szCs w:val="20"/>
              </w:rPr>
              <w:t>0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>do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{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br/>
              <w:t xml:space="preserve">    System.</w:t>
            </w:r>
            <w:r w:rsidRPr="008F211A">
              <w:rPr>
                <w:rFonts w:ascii="Courier New" w:eastAsia="Times New Roman" w:hAnsi="Courier New" w:cs="Courier New"/>
                <w:i/>
                <w:iCs/>
                <w:color w:val="9876AA"/>
                <w:sz w:val="20"/>
                <w:szCs w:val="20"/>
              </w:rPr>
              <w:t>out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.println(i)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  <w:t xml:space="preserve">    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i++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br/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}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while</w:t>
            </w:r>
            <w:r w:rsidRPr="008F211A">
              <w:rPr>
                <w:rFonts w:ascii="Courier New" w:eastAsia="Times New Roman" w:hAnsi="Courier New" w:cs="Courier New"/>
                <w:color w:val="A9B7C6"/>
                <w:sz w:val="20"/>
                <w:szCs w:val="20"/>
              </w:rPr>
              <w:t>(i&lt;n)</w:t>
            </w:r>
            <w:r w:rsidRPr="008F211A">
              <w:rPr>
                <w:rFonts w:ascii="Courier New" w:eastAsia="Times New Roman" w:hAnsi="Courier New" w:cs="Courier New"/>
                <w:color w:val="CC7832"/>
                <w:sz w:val="20"/>
                <w:szCs w:val="20"/>
              </w:rPr>
              <w:t>;</w:t>
            </w:r>
          </w:p>
          <w:p w14:paraId="17A858AD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39C6E5A6" w14:textId="77777777" w:rsidR="0044605D" w:rsidRDefault="0044605D" w:rsidP="0044605D">
      <w:pPr>
        <w:pStyle w:val="a5"/>
        <w:widowControl w:val="0"/>
        <w:numPr>
          <w:ilvl w:val="0"/>
          <w:numId w:val="24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t xml:space="preserve">Suppose the following print statement is added </w:t>
      </w:r>
      <w:r>
        <w:rPr>
          <w:rFonts w:cstheme="minorHAnsi"/>
          <w:b/>
          <w:bCs/>
          <w:szCs w:val="24"/>
        </w:rPr>
        <w:t>after</w:t>
      </w:r>
      <w:r>
        <w:rPr>
          <w:rFonts w:cstheme="minorHAnsi"/>
          <w:szCs w:val="24"/>
        </w:rPr>
        <w:t xml:space="preserve"> the above three loops to print the value of </w:t>
      </w:r>
      <w:r>
        <w:rPr>
          <w:rFonts w:ascii="Courier New" w:hAnsi="Courier New" w:cs="Courier New"/>
          <w:b/>
          <w:szCs w:val="24"/>
        </w:rPr>
        <w:t>i</w:t>
      </w:r>
      <w:r>
        <w:rPr>
          <w:rFonts w:cstheme="minorHAnsi"/>
          <w:szCs w:val="24"/>
        </w:rPr>
        <w:t>, what will be printed? Is there any side-effect when converting a for loop to another type?</w:t>
      </w:r>
    </w:p>
    <w:tbl>
      <w:tblPr>
        <w:tblStyle w:val="aff"/>
        <w:tblpPr w:leftFromText="180" w:rightFromText="180" w:vertAnchor="text" w:horzAnchor="margin" w:tblpX="1188" w:tblpY="155"/>
        <w:tblW w:w="0" w:type="auto"/>
        <w:tblLook w:val="04A0" w:firstRow="1" w:lastRow="0" w:firstColumn="1" w:lastColumn="0" w:noHBand="0" w:noVBand="1"/>
      </w:tblPr>
      <w:tblGrid>
        <w:gridCol w:w="8478"/>
      </w:tblGrid>
      <w:tr w:rsidR="0044605D" w14:paraId="21F0ECDB" w14:textId="77777777" w:rsidTr="0044605D">
        <w:tc>
          <w:tcPr>
            <w:tcW w:w="84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F3FD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ind w:right="480"/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>System.out.println(i);</w:t>
            </w:r>
          </w:p>
        </w:tc>
      </w:tr>
    </w:tbl>
    <w:p w14:paraId="32BB4D06" w14:textId="77777777" w:rsidR="0044605D" w:rsidRDefault="0044605D" w:rsidP="0044605D">
      <w:pPr>
        <w:autoSpaceDE w:val="0"/>
        <w:autoSpaceDN w:val="0"/>
        <w:adjustRightInd w:val="0"/>
        <w:spacing w:before="100"/>
        <w:rPr>
          <w:rFonts w:ascii="Century Gothic" w:hAnsi="Century Gothic" w:cstheme="minorHAnsi"/>
          <w:kern w:val="2"/>
          <w:szCs w:val="24"/>
          <w:lang w:val="en-HK"/>
        </w:rPr>
      </w:pPr>
    </w:p>
    <w:tbl>
      <w:tblPr>
        <w:tblStyle w:val="aff"/>
        <w:tblpPr w:leftFromText="180" w:rightFromText="180" w:vertAnchor="text" w:horzAnchor="margin" w:tblpX="1180" w:tblpY="109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454"/>
      </w:tblGrid>
      <w:tr w:rsidR="0044605D" w14:paraId="08977073" w14:textId="77777777" w:rsidTr="0044605D">
        <w:tc>
          <w:tcPr>
            <w:tcW w:w="845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686B340" w14:textId="16089B33" w:rsidR="0044605D" w:rsidRPr="00B53761" w:rsidRDefault="00B537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It will print the number from 0 to the integer of n.</w:t>
            </w:r>
          </w:p>
        </w:tc>
      </w:tr>
      <w:tr w:rsidR="0044605D" w14:paraId="0485A117" w14:textId="77777777" w:rsidTr="0044605D">
        <w:tc>
          <w:tcPr>
            <w:tcW w:w="8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C1A938" w14:textId="1A83F948" w:rsidR="0044605D" w:rsidRPr="00B53761" w:rsidRDefault="00B5376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SimSun" w:hAnsi="Courier New" w:cs="Courier New" w:hint="eastAsia"/>
                <w:color w:val="FF0000"/>
                <w:szCs w:val="18"/>
                <w:lang w:val="en-HK" w:eastAsia="zh-CN"/>
              </w:rPr>
              <w:t>N</w:t>
            </w: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o.</w:t>
            </w:r>
          </w:p>
        </w:tc>
      </w:tr>
      <w:tr w:rsidR="0044605D" w14:paraId="2798CAD7" w14:textId="77777777" w:rsidTr="0044605D">
        <w:tc>
          <w:tcPr>
            <w:tcW w:w="8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81975F" w14:textId="17AD7AAE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  <w:tr w:rsidR="0044605D" w14:paraId="41DEE2BD" w14:textId="77777777" w:rsidTr="0044605D">
        <w:tc>
          <w:tcPr>
            <w:tcW w:w="8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BAA5DD8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  <w:tr w:rsidR="0044605D" w14:paraId="769C2382" w14:textId="77777777" w:rsidTr="0044605D">
        <w:tc>
          <w:tcPr>
            <w:tcW w:w="84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EAD3A23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3885754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cstheme="minorHAnsi"/>
          <w:szCs w:val="24"/>
          <w:lang w:val="en-HK"/>
        </w:rPr>
      </w:pPr>
    </w:p>
    <w:p w14:paraId="208ADA81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cstheme="minorHAnsi"/>
          <w:szCs w:val="24"/>
          <w:lang w:val="en-HK"/>
        </w:rPr>
      </w:pPr>
    </w:p>
    <w:p w14:paraId="09ED480E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cstheme="minorHAnsi"/>
          <w:szCs w:val="24"/>
          <w:lang w:val="en-HK"/>
        </w:rPr>
      </w:pPr>
    </w:p>
    <w:p w14:paraId="6EF1F59C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cstheme="minorHAnsi"/>
          <w:szCs w:val="24"/>
          <w:lang w:val="en-HK"/>
        </w:rPr>
      </w:pPr>
    </w:p>
    <w:p w14:paraId="5368482C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cstheme="minorHAnsi"/>
          <w:szCs w:val="24"/>
          <w:lang w:val="en-HK"/>
        </w:rPr>
      </w:pPr>
    </w:p>
    <w:p w14:paraId="08D3E541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cstheme="minorHAnsi"/>
          <w:szCs w:val="24"/>
          <w:lang w:val="en-HK"/>
        </w:rPr>
      </w:pPr>
    </w:p>
    <w:p w14:paraId="440EAF6D" w14:textId="77777777" w:rsidR="0044605D" w:rsidRDefault="0044605D" w:rsidP="0044605D">
      <w:pPr>
        <w:pStyle w:val="a5"/>
        <w:widowControl w:val="0"/>
        <w:numPr>
          <w:ilvl w:val="0"/>
          <w:numId w:val="23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Given: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25B3BB29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CC703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while(in.hasNextLine()){        //in is a scanner object</w:t>
            </w:r>
          </w:p>
          <w:p w14:paraId="221B6C79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    System.out.println(in.nextLine()); </w:t>
            </w:r>
          </w:p>
          <w:p w14:paraId="111D2226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}</w:t>
            </w:r>
          </w:p>
        </w:tc>
      </w:tr>
    </w:tbl>
    <w:p w14:paraId="7B1FE5F0" w14:textId="77777777" w:rsidR="0044605D" w:rsidRDefault="0044605D" w:rsidP="0044605D">
      <w:pPr>
        <w:pStyle w:val="a5"/>
        <w:widowControl w:val="0"/>
        <w:numPr>
          <w:ilvl w:val="0"/>
          <w:numId w:val="25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t xml:space="preserve">Rewrite the above using a </w:t>
      </w:r>
      <w:r>
        <w:rPr>
          <w:rFonts w:cstheme="minorHAnsi"/>
          <w:b/>
          <w:szCs w:val="24"/>
        </w:rPr>
        <w:t>for</w:t>
      </w:r>
      <w:r>
        <w:rPr>
          <w:rFonts w:cstheme="minorHAnsi"/>
          <w:szCs w:val="24"/>
        </w:rPr>
        <w:t xml:space="preserve"> loop. 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487E0CFF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5246C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5CD02486" w14:textId="0913787F" w:rsidR="00057EE8" w:rsidRPr="00B53761" w:rsidRDefault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SimSun" w:hAnsi="Courier New" w:cs="Courier New" w:hint="eastAsia"/>
                <w:color w:val="FF0000"/>
                <w:szCs w:val="18"/>
                <w:lang w:val="en-HK" w:eastAsia="zh-CN"/>
              </w:rPr>
              <w:t xml:space="preserve"> </w:t>
            </w:r>
            <w:r w:rsidR="008B0EE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f</w:t>
            </w: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or(</w:t>
            </w:r>
            <w:r w:rsidR="008B0EE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;</w:t>
            </w: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in.hasNextLine()</w:t>
            </w:r>
            <w:r w:rsidR="008B0EE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;</w:t>
            </w: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){</w:t>
            </w:r>
          </w:p>
          <w:p w14:paraId="281656BD" w14:textId="77777777" w:rsidR="00057EE8" w:rsidRPr="00B53761" w:rsidRDefault="00057EE8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System.out.println(in.nextLine(); </w:t>
            </w:r>
            <w:r w:rsidRPr="00B53761">
              <w:rPr>
                <w:rFonts w:ascii="Courier New" w:eastAsia="SimSun" w:hAnsi="Courier New" w:cs="Courier New" w:hint="eastAsia"/>
                <w:color w:val="FF0000"/>
                <w:szCs w:val="18"/>
                <w:lang w:val="en-HK" w:eastAsia="zh-CN"/>
              </w:rPr>
              <w:t>}</w:t>
            </w:r>
          </w:p>
          <w:p w14:paraId="330F8B6E" w14:textId="77777777" w:rsidR="00057EE8" w:rsidRDefault="00057EE8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</w:p>
          <w:p w14:paraId="5A59F7A3" w14:textId="7C0A5298" w:rsidR="00057EE8" w:rsidRPr="00057EE8" w:rsidRDefault="00057EE8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000000"/>
                <w:szCs w:val="18"/>
                <w:lang w:val="en-HK" w:eastAsia="zh-CN"/>
              </w:rPr>
            </w:pPr>
          </w:p>
        </w:tc>
      </w:tr>
    </w:tbl>
    <w:p w14:paraId="26C568E2" w14:textId="77777777" w:rsidR="0044605D" w:rsidRDefault="0044605D" w:rsidP="0044605D">
      <w:pPr>
        <w:pStyle w:val="a5"/>
        <w:widowControl w:val="0"/>
        <w:numPr>
          <w:ilvl w:val="0"/>
          <w:numId w:val="25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t xml:space="preserve">Rewrite the above using a </w:t>
      </w:r>
      <w:r>
        <w:rPr>
          <w:rFonts w:cstheme="minorHAnsi"/>
          <w:b/>
          <w:szCs w:val="24"/>
        </w:rPr>
        <w:t>do..while</w:t>
      </w:r>
      <w:r>
        <w:rPr>
          <w:rFonts w:cstheme="minorHAnsi"/>
          <w:szCs w:val="24"/>
        </w:rPr>
        <w:t xml:space="preserve"> loop. 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172019C4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55C32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DD0D855" w14:textId="29418066" w:rsidR="0044605D" w:rsidRPr="008F211A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/>
                <w:szCs w:val="18"/>
                <w:lang w:val="en-HK"/>
              </w:rPr>
            </w:pPr>
          </w:p>
          <w:p w14:paraId="49631E2B" w14:textId="1EC2B60F" w:rsidR="00057EE8" w:rsidRPr="00B53761" w:rsidRDefault="008B0EE1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>
              <w:rPr>
                <w:rFonts w:ascii="SimSun" w:eastAsia="SimSun" w:hAnsi="SimSun" w:cs="Courier New"/>
                <w:color w:val="FF0000"/>
                <w:szCs w:val="18"/>
                <w:lang w:val="en-HK" w:eastAsia="zh-CN"/>
              </w:rPr>
              <w:t>d</w:t>
            </w:r>
            <w:r w:rsidR="00057EE8" w:rsidRPr="00B53761">
              <w:rPr>
                <w:rFonts w:ascii="SimSun" w:eastAsia="SimSun" w:hAnsi="SimSun" w:cs="Courier New" w:hint="eastAsia"/>
                <w:color w:val="FF0000"/>
                <w:szCs w:val="18"/>
                <w:lang w:val="en-HK" w:eastAsia="zh-CN"/>
              </w:rPr>
              <w:t>o</w:t>
            </w:r>
            <w:r w:rsidR="00057EE8"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{</w:t>
            </w:r>
          </w:p>
          <w:p w14:paraId="7A8935A7" w14:textId="77777777" w:rsidR="00057EE8" w:rsidRPr="00B53761" w:rsidRDefault="00057EE8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System.out.println(in.nextLine(); </w:t>
            </w:r>
            <w:r w:rsidRPr="00B53761">
              <w:rPr>
                <w:rFonts w:ascii="Courier New" w:eastAsia="SimSun" w:hAnsi="Courier New" w:cs="Courier New" w:hint="eastAsia"/>
                <w:color w:val="FF0000"/>
                <w:szCs w:val="18"/>
                <w:lang w:val="en-HK" w:eastAsia="zh-CN"/>
              </w:rPr>
              <w:t>}</w:t>
            </w:r>
          </w:p>
          <w:p w14:paraId="50E78991" w14:textId="6386B473" w:rsidR="00481A09" w:rsidRPr="00B53761" w:rsidRDefault="00481A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41C58934" w14:textId="3351FB7F" w:rsidR="00057EE8" w:rsidRPr="00B53761" w:rsidRDefault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While (</w:t>
            </w: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in.hasNextLine(</w:t>
            </w:r>
            <w:r w:rsidR="001C22B0"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)</w:t>
            </w:r>
            <w:r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);</w:t>
            </w:r>
          </w:p>
          <w:p w14:paraId="47D9B4A1" w14:textId="05F36D8B" w:rsidR="00481A09" w:rsidRPr="00B53761" w:rsidRDefault="00481A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66BE13EF" w14:textId="77777777" w:rsidR="00481A09" w:rsidRDefault="00481A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00808F2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F4C247A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5892595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ascii="Century Gothic" w:hAnsi="Century Gothic" w:cstheme="minorHAnsi"/>
          <w:kern w:val="2"/>
          <w:szCs w:val="24"/>
          <w:lang w:val="en-HK"/>
        </w:rPr>
      </w:pPr>
    </w:p>
    <w:p w14:paraId="48283802" w14:textId="73FC1DAE" w:rsidR="00481A09" w:rsidRDefault="00481A09">
      <w:pPr>
        <w:rPr>
          <w:rFonts w:cstheme="minorHAnsi"/>
          <w:szCs w:val="24"/>
        </w:rPr>
      </w:pPr>
    </w:p>
    <w:p w14:paraId="39739381" w14:textId="0E4A0180" w:rsidR="0044605D" w:rsidRDefault="0044605D" w:rsidP="0044605D">
      <w:pPr>
        <w:pStyle w:val="a5"/>
        <w:widowControl w:val="0"/>
        <w:numPr>
          <w:ilvl w:val="0"/>
          <w:numId w:val="23"/>
        </w:numPr>
        <w:autoSpaceDE w:val="0"/>
        <w:autoSpaceDN w:val="0"/>
        <w:adjustRightInd w:val="0"/>
        <w:spacing w:before="100" w:after="0" w:line="240" w:lineRule="auto"/>
        <w:jc w:val="both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Given: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35964410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E958E" w14:textId="77777777" w:rsidR="0044605D" w:rsidRPr="00B53761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  </w:t>
            </w:r>
            <w:r w:rsidRPr="00B53761">
              <w:rPr>
                <w:rFonts w:ascii="Courier New" w:eastAsia="Times New Roman" w:hAnsi="Courier New" w:cs="Courier New"/>
                <w:szCs w:val="18"/>
                <w:lang w:val="en-HK"/>
              </w:rPr>
              <w:t xml:space="preserve">  do{</w:t>
            </w:r>
          </w:p>
          <w:p w14:paraId="58EC2C52" w14:textId="77777777" w:rsidR="0044605D" w:rsidRPr="00B53761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szCs w:val="18"/>
                <w:lang w:val="en-HK"/>
              </w:rPr>
              <w:t xml:space="preserve">        System.out.print("Enter an integer: ");</w:t>
            </w:r>
          </w:p>
          <w:p w14:paraId="776D276B" w14:textId="77777777" w:rsidR="0044605D" w:rsidRPr="00B53761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szCs w:val="18"/>
                <w:lang w:val="en-HK"/>
              </w:rPr>
              <w:t xml:space="preserve">        n = in.nextInt();     //in is a scanner object</w:t>
            </w:r>
          </w:p>
          <w:p w14:paraId="318E27B6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szCs w:val="18"/>
                <w:lang w:val="en-HK"/>
              </w:rPr>
              <w:t xml:space="preserve">    }while(n &lt; 1 || n &gt; 10);  //n is an integer</w:t>
            </w:r>
          </w:p>
        </w:tc>
      </w:tr>
    </w:tbl>
    <w:p w14:paraId="60BDF692" w14:textId="77777777" w:rsidR="0044605D" w:rsidRDefault="0044605D" w:rsidP="0044605D">
      <w:pPr>
        <w:pStyle w:val="a5"/>
        <w:widowControl w:val="0"/>
        <w:numPr>
          <w:ilvl w:val="0"/>
          <w:numId w:val="26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t xml:space="preserve">Rewrite the above using a </w:t>
      </w:r>
      <w:r>
        <w:rPr>
          <w:rFonts w:cstheme="minorHAnsi"/>
          <w:b/>
          <w:szCs w:val="24"/>
        </w:rPr>
        <w:t>for</w:t>
      </w:r>
      <w:r>
        <w:rPr>
          <w:rFonts w:cstheme="minorHAnsi"/>
          <w:szCs w:val="24"/>
        </w:rPr>
        <w:t xml:space="preserve"> loop. 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699BEB0D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93A4B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   </w:t>
            </w:r>
          </w:p>
          <w:p w14:paraId="46B10234" w14:textId="549C84E4" w:rsidR="0049412A" w:rsidRPr="00B53761" w:rsidRDefault="008B0E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>f</w:t>
            </w:r>
            <w:r w:rsidR="0049412A" w:rsidRPr="00B53761"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  <w:t xml:space="preserve">or </w:t>
            </w:r>
            <w:r w:rsidR="0049412A"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(</w:t>
            </w:r>
            <w:r w:rsidR="000A3E8C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 </w:t>
            </w:r>
            <w:r w:rsidR="000A3E8C">
              <w:rPr>
                <w:rFonts w:ascii="SimSun" w:eastAsia="SimSun" w:hAnsi="SimSun" w:cs="Courier New" w:hint="eastAsia"/>
                <w:color w:val="FF0000"/>
                <w:szCs w:val="18"/>
                <w:lang w:val="en-HK" w:eastAsia="zh-CN"/>
              </w:rPr>
              <w:t>;</w:t>
            </w:r>
            <w:r w:rsidR="0049412A"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n &lt; 1 || n &gt; 10</w:t>
            </w:r>
            <w:r w:rsidR="000A3E8C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 </w:t>
            </w:r>
            <w:r w:rsidR="000A3E8C">
              <w:rPr>
                <w:rFonts w:ascii="SimSun" w:eastAsia="SimSun" w:hAnsi="SimSun" w:cs="Courier New" w:hint="eastAsia"/>
                <w:color w:val="FF0000"/>
                <w:szCs w:val="18"/>
                <w:lang w:val="en-HK" w:eastAsia="zh-CN"/>
              </w:rPr>
              <w:t>;</w:t>
            </w:r>
            <w:r w:rsidR="0049412A"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){</w:t>
            </w:r>
          </w:p>
          <w:p w14:paraId="7F105AA3" w14:textId="77777777" w:rsidR="0049412A" w:rsidRPr="00B53761" w:rsidRDefault="0049412A" w:rsidP="004941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System.out.print("Enter an integer: ");</w:t>
            </w:r>
          </w:p>
          <w:p w14:paraId="2E3E8B93" w14:textId="787B8951" w:rsidR="0049412A" w:rsidRPr="00B53761" w:rsidRDefault="0049412A" w:rsidP="004941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n = in.nextInt();</w:t>
            </w:r>
          </w:p>
          <w:p w14:paraId="612E47BB" w14:textId="0FAE56A4" w:rsidR="0044605D" w:rsidRPr="00B53761" w:rsidRDefault="0049412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SimSun" w:hAnsi="Courier New" w:cs="Courier New"/>
                <w:color w:val="FF0000"/>
                <w:szCs w:val="18"/>
                <w:lang w:val="en-HK" w:eastAsia="zh-CN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}</w:t>
            </w:r>
          </w:p>
          <w:p w14:paraId="4782ADC5" w14:textId="77777777" w:rsidR="0044605D" w:rsidRPr="00B53761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</w:p>
          <w:p w14:paraId="7B513A6D" w14:textId="250F98A2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25F4C67" w14:textId="7D02E52E" w:rsidR="00481A09" w:rsidRDefault="00481A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63B5BF5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E43C9A7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D953455" w14:textId="77777777" w:rsidR="0044605D" w:rsidRDefault="0044605D" w:rsidP="0044605D">
      <w:pPr>
        <w:pStyle w:val="a5"/>
        <w:widowControl w:val="0"/>
        <w:numPr>
          <w:ilvl w:val="0"/>
          <w:numId w:val="26"/>
        </w:numPr>
        <w:autoSpaceDE w:val="0"/>
        <w:autoSpaceDN w:val="0"/>
        <w:adjustRightInd w:val="0"/>
        <w:spacing w:before="100" w:after="0" w:line="240" w:lineRule="auto"/>
        <w:jc w:val="both"/>
        <w:rPr>
          <w:rFonts w:ascii="Century Gothic" w:hAnsi="Century Gothic" w:cstheme="minorHAnsi"/>
          <w:kern w:val="2"/>
          <w:szCs w:val="24"/>
          <w:lang w:val="en-HK"/>
        </w:rPr>
      </w:pPr>
      <w:r>
        <w:rPr>
          <w:rFonts w:cstheme="minorHAnsi"/>
          <w:szCs w:val="24"/>
        </w:rPr>
        <w:t xml:space="preserve">Rewrite the above using a </w:t>
      </w:r>
      <w:r>
        <w:rPr>
          <w:rFonts w:cstheme="minorHAnsi"/>
          <w:b/>
          <w:szCs w:val="24"/>
        </w:rPr>
        <w:t>while</w:t>
      </w:r>
      <w:r>
        <w:rPr>
          <w:rFonts w:cstheme="minorHAnsi"/>
          <w:szCs w:val="24"/>
        </w:rPr>
        <w:t xml:space="preserve"> loop. </w:t>
      </w:r>
    </w:p>
    <w:tbl>
      <w:tblPr>
        <w:tblStyle w:val="aff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4605D" w14:paraId="57EE2DBB" w14:textId="77777777" w:rsidTr="0044605D">
        <w:tc>
          <w:tcPr>
            <w:tcW w:w="9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555DC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473D5A3" w14:textId="3AD779F9" w:rsidR="00481A09" w:rsidRDefault="00481A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1E3D478" w14:textId="77777777" w:rsidR="00057EE8" w:rsidRPr="00B53761" w:rsidRDefault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while(n &lt; 1 || n &gt; 10){</w:t>
            </w:r>
          </w:p>
          <w:p w14:paraId="24EE831F" w14:textId="77777777" w:rsidR="00057EE8" w:rsidRPr="00B53761" w:rsidRDefault="00057EE8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System.out.print("Enter an integer: ");</w:t>
            </w:r>
          </w:p>
          <w:p w14:paraId="5F9A1F71" w14:textId="42A7FB8A" w:rsidR="00057EE8" w:rsidRPr="00B53761" w:rsidRDefault="00057EE8" w:rsidP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 xml:space="preserve">n = in.nextInt();    </w:t>
            </w:r>
          </w:p>
          <w:p w14:paraId="36E3C753" w14:textId="1C5AB9E4" w:rsidR="00481A09" w:rsidRPr="00B53761" w:rsidRDefault="00057E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</w:pPr>
            <w:r w:rsidRPr="00B53761">
              <w:rPr>
                <w:rFonts w:ascii="Courier New" w:eastAsia="Times New Roman" w:hAnsi="Courier New" w:cs="Courier New"/>
                <w:color w:val="FF0000"/>
                <w:szCs w:val="18"/>
                <w:lang w:val="en-HK"/>
              </w:rPr>
              <w:t>}</w:t>
            </w:r>
          </w:p>
          <w:p w14:paraId="1DB03D24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D264B4C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1236573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5F7A128" w14:textId="77777777" w:rsidR="0044605D" w:rsidRDefault="0044605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75D5398" w14:textId="77777777" w:rsidR="0044605D" w:rsidRDefault="0044605D" w:rsidP="0044605D">
      <w:pPr>
        <w:pStyle w:val="a5"/>
        <w:autoSpaceDE w:val="0"/>
        <w:autoSpaceDN w:val="0"/>
        <w:adjustRightInd w:val="0"/>
        <w:spacing w:before="100" w:after="100"/>
        <w:ind w:left="360"/>
        <w:rPr>
          <w:rFonts w:ascii="Century Gothic" w:hAnsi="Century Gothic" w:cstheme="minorHAnsi"/>
          <w:kern w:val="2"/>
          <w:szCs w:val="24"/>
          <w:lang w:val="en-HK"/>
        </w:rPr>
      </w:pPr>
    </w:p>
    <w:p w14:paraId="30840EAF" w14:textId="49499D9C" w:rsidR="008537D7" w:rsidRPr="003F21B6" w:rsidRDefault="008537D7" w:rsidP="008537D7">
      <w:pPr>
        <w:keepNext/>
        <w:keepLines/>
        <w:spacing w:before="200" w:after="0" w:line="240" w:lineRule="auto"/>
        <w:outlineLvl w:val="1"/>
        <w:rPr>
          <w:rFonts w:ascii="Calibri" w:eastAsia="新細明體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References</w:t>
      </w:r>
    </w:p>
    <w:p w14:paraId="6C78F54D" w14:textId="77777777" w:rsidR="008E1B54" w:rsidRPr="008E1B54" w:rsidRDefault="008E1B54" w:rsidP="00107EAE">
      <w:pPr>
        <w:pStyle w:val="Default"/>
        <w:numPr>
          <w:ilvl w:val="0"/>
          <w:numId w:val="14"/>
        </w:numPr>
        <w:ind w:left="567" w:hanging="567"/>
        <w:jc w:val="both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Bravaco, R., &amp; Simonson, C. (2009). </w:t>
      </w:r>
      <w:r w:rsidRPr="008E1B54">
        <w:rPr>
          <w:rFonts w:asciiTheme="minorHAnsi" w:hAnsiTheme="minorHAnsi" w:cstheme="minorHAnsi"/>
          <w:i/>
        </w:rPr>
        <w:t>Java programming: From the ground up</w:t>
      </w:r>
      <w:r w:rsidRPr="008E1B54">
        <w:rPr>
          <w:rFonts w:asciiTheme="minorHAnsi" w:hAnsiTheme="minorHAnsi" w:cstheme="minorHAnsi"/>
        </w:rPr>
        <w:t xml:space="preserve">. Dubuque, IA: McGraw-Hill. </w:t>
      </w:r>
    </w:p>
    <w:p w14:paraId="543E6162" w14:textId="77777777" w:rsidR="00806C1D" w:rsidRPr="008E1B54" w:rsidRDefault="00806C1D" w:rsidP="008E1B54">
      <w:pPr>
        <w:pStyle w:val="a5"/>
        <w:numPr>
          <w:ilvl w:val="0"/>
          <w:numId w:val="14"/>
        </w:numPr>
        <w:spacing w:after="0"/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 w:val="24"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 w:val="24"/>
          <w:szCs w:val="24"/>
          <w:lang w:val="en-HK"/>
        </w:rPr>
        <w:t>. Boston: McGraw-Hill.</w:t>
      </w:r>
    </w:p>
    <w:p w14:paraId="06AA49A2" w14:textId="77777777" w:rsidR="008E1B54" w:rsidRPr="008E1B54" w:rsidRDefault="008E1B54" w:rsidP="008E1B54">
      <w:pPr>
        <w:pStyle w:val="Default"/>
        <w:numPr>
          <w:ilvl w:val="0"/>
          <w:numId w:val="14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1C7EA98D" w14:textId="77777777" w:rsidR="00806C1D" w:rsidRPr="008E1B54" w:rsidRDefault="00806C1D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 xml:space="preserve">Forouzan, B. A., &amp; Gilberg, R. F. (2007). </w:t>
      </w:r>
      <w:r w:rsidRPr="008E1B54">
        <w:rPr>
          <w:rFonts w:cstheme="minorHAnsi"/>
          <w:i/>
          <w:sz w:val="24"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 w:val="24"/>
          <w:szCs w:val="24"/>
          <w:lang w:val="en-HK"/>
        </w:rPr>
        <w:t>. Boston, MA: Thomson Course Technology.</w:t>
      </w:r>
    </w:p>
    <w:p w14:paraId="7920ABA8" w14:textId="45C56913" w:rsidR="00806C1D" w:rsidRPr="008E1B54" w:rsidRDefault="00806C1D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 w:val="24"/>
          <w:szCs w:val="24"/>
          <w:lang w:val="en-HK"/>
        </w:rPr>
        <w:t>Starting out with Java (6th ed.)</w:t>
      </w:r>
      <w:r w:rsidRPr="008E1B54">
        <w:rPr>
          <w:rFonts w:cstheme="minorHAnsi"/>
          <w:sz w:val="24"/>
          <w:szCs w:val="24"/>
          <w:lang w:val="en-HK"/>
        </w:rPr>
        <w:t>. Pearson.</w:t>
      </w:r>
    </w:p>
    <w:p w14:paraId="5BEA5A60" w14:textId="77777777" w:rsidR="00DA1ADA" w:rsidRPr="008E1B54" w:rsidRDefault="00DA1ADA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 w:val="24"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 w:val="24"/>
          <w:szCs w:val="24"/>
          <w:lang w:val="en-HK"/>
        </w:rPr>
        <w:t>. (8</w:t>
      </w:r>
      <w:r w:rsidRPr="008E1B54">
        <w:rPr>
          <w:rFonts w:cstheme="minorHAnsi"/>
          <w:sz w:val="24"/>
          <w:szCs w:val="24"/>
          <w:vertAlign w:val="superscript"/>
          <w:lang w:val="en-HK"/>
        </w:rPr>
        <w:t>th</w:t>
      </w:r>
      <w:r w:rsidRPr="008E1B54">
        <w:rPr>
          <w:rFonts w:cstheme="minorHAnsi"/>
          <w:sz w:val="24"/>
          <w:szCs w:val="24"/>
          <w:lang w:val="en-HK"/>
        </w:rPr>
        <w:t xml:space="preserve"> ed.). Pearson.</w:t>
      </w:r>
    </w:p>
    <w:p w14:paraId="32A2BDE1" w14:textId="5184C53E" w:rsidR="00DA1ADA" w:rsidRPr="003714E5" w:rsidRDefault="00DA1ADA" w:rsidP="003714E5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>Schildt, H. (   2006). </w:t>
      </w:r>
      <w:r w:rsidRPr="008E1B54">
        <w:rPr>
          <w:rFonts w:cstheme="minorHAnsi"/>
          <w:i/>
          <w:iCs/>
          <w:sz w:val="24"/>
          <w:szCs w:val="24"/>
          <w:lang w:val="en-HK"/>
        </w:rPr>
        <w:t>Java a beginner's guide</w:t>
      </w:r>
      <w:r w:rsidRPr="008E1B54">
        <w:rPr>
          <w:rFonts w:cstheme="minorHAnsi"/>
          <w:sz w:val="24"/>
          <w:szCs w:val="24"/>
          <w:lang w:val="en-HK"/>
        </w:rPr>
        <w:t>. New York: McGraw Hill.</w:t>
      </w:r>
    </w:p>
    <w:p w14:paraId="285B1E8E" w14:textId="77777777" w:rsidR="00DA1ADA" w:rsidRPr="003714E5" w:rsidRDefault="00DA1ADA" w:rsidP="003714E5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3714E5">
        <w:rPr>
          <w:rFonts w:cstheme="minorHAnsi"/>
          <w:sz w:val="24"/>
          <w:szCs w:val="24"/>
          <w:lang w:val="en-HK"/>
        </w:rPr>
        <w:t xml:space="preserve">Schildt, H., &amp; Skrien, D. J. (2013). Java programming: A comprehensive introduction. New York: McGraw-Hill. </w:t>
      </w:r>
    </w:p>
    <w:p w14:paraId="415CD74B" w14:textId="1AFC5D61" w:rsidR="00806C1D" w:rsidRPr="008E1B54" w:rsidRDefault="00DA1ADA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 w:val="24"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 w:val="24"/>
          <w:szCs w:val="24"/>
          <w:lang w:val="en-HK"/>
        </w:rPr>
        <w:t>. Boston: McGraw Hill Higher Education</w:t>
      </w:r>
    </w:p>
    <w:p w14:paraId="6F11BC5A" w14:textId="77777777" w:rsidR="00806C1D" w:rsidRPr="008E1B54" w:rsidRDefault="00806C1D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lastRenderedPageBreak/>
        <w:t xml:space="preserve">Xavier, C. (2011). </w:t>
      </w:r>
      <w:r w:rsidRPr="008E1B54">
        <w:rPr>
          <w:rFonts w:cstheme="minorHAnsi"/>
          <w:i/>
          <w:sz w:val="24"/>
          <w:szCs w:val="24"/>
          <w:lang w:val="en-HK"/>
        </w:rPr>
        <w:t>Java programming: A practical approach</w:t>
      </w:r>
      <w:r w:rsidRPr="008E1B54">
        <w:rPr>
          <w:rFonts w:cstheme="minorHAnsi"/>
          <w:sz w:val="24"/>
          <w:szCs w:val="24"/>
          <w:lang w:val="en-HK"/>
        </w:rPr>
        <w:t>. New Delhi: Tata McGraw Hill.</w:t>
      </w:r>
    </w:p>
    <w:p w14:paraId="240BEF16" w14:textId="77777777" w:rsidR="00090A33" w:rsidRPr="008E1B54" w:rsidRDefault="00090A33" w:rsidP="008E1B54">
      <w:pPr>
        <w:pStyle w:val="a5"/>
        <w:numPr>
          <w:ilvl w:val="0"/>
          <w:numId w:val="14"/>
        </w:numPr>
        <w:ind w:left="567" w:hanging="567"/>
        <w:jc w:val="both"/>
        <w:rPr>
          <w:rFonts w:cstheme="minorHAnsi"/>
          <w:sz w:val="24"/>
          <w:szCs w:val="24"/>
          <w:lang w:val="en-HK"/>
        </w:rPr>
      </w:pPr>
      <w:r w:rsidRPr="008E1B54">
        <w:rPr>
          <w:rFonts w:cstheme="minorHAnsi"/>
          <w:sz w:val="24"/>
          <w:szCs w:val="24"/>
          <w:lang w:val="en-HK"/>
        </w:rPr>
        <w:t>yet another insignificant Programming Notes. (n.d.). Retrieved from https://www3.ntu.edu.sg/home/ehchua/programming</w:t>
      </w:r>
    </w:p>
    <w:p w14:paraId="1D906F06" w14:textId="31E7D133" w:rsidR="004536EC" w:rsidRDefault="00806C1D" w:rsidP="00216CB0">
      <w:pPr>
        <w:pStyle w:val="a5"/>
        <w:numPr>
          <w:ilvl w:val="0"/>
          <w:numId w:val="14"/>
        </w:numPr>
        <w:ind w:left="567" w:hanging="567"/>
        <w:jc w:val="both"/>
      </w:pPr>
      <w:r w:rsidRPr="009325FC">
        <w:rPr>
          <w:rFonts w:cstheme="minorHAnsi"/>
          <w:sz w:val="24"/>
          <w:szCs w:val="24"/>
          <w:lang w:val="en-HK"/>
        </w:rPr>
        <w:t xml:space="preserve">Zakhour, S., Kannan, S., &amp; Gallardo, R. (2013). </w:t>
      </w:r>
      <w:r w:rsidRPr="009325FC">
        <w:rPr>
          <w:rFonts w:cstheme="minorHAnsi"/>
          <w:i/>
          <w:sz w:val="24"/>
          <w:szCs w:val="24"/>
          <w:lang w:val="en-HK"/>
        </w:rPr>
        <w:t>The Java tutorial: A short course on the basics (5th ed.)</w:t>
      </w:r>
      <w:r w:rsidRPr="009325FC">
        <w:rPr>
          <w:rFonts w:cstheme="minorHAnsi"/>
          <w:sz w:val="24"/>
          <w:szCs w:val="24"/>
          <w:lang w:val="en-HK"/>
        </w:rPr>
        <w:t>.</w:t>
      </w:r>
    </w:p>
    <w:sectPr w:rsidR="004536EC" w:rsidSect="00307C55">
      <w:headerReference w:type="default" r:id="rId8"/>
      <w:footerReference w:type="default" r:id="rId9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95267" w14:textId="77777777" w:rsidR="008D741E" w:rsidRDefault="008D741E" w:rsidP="005C48C8">
      <w:pPr>
        <w:spacing w:after="0" w:line="240" w:lineRule="auto"/>
      </w:pPr>
      <w:r>
        <w:separator/>
      </w:r>
    </w:p>
  </w:endnote>
  <w:endnote w:type="continuationSeparator" w:id="0">
    <w:p w14:paraId="6DCA4DCA" w14:textId="77777777" w:rsidR="008D741E" w:rsidRDefault="008D741E" w:rsidP="005C48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1B740A3A" w:rsidR="008C24BC" w:rsidRDefault="008C24BC">
        <w:pPr>
          <w:pStyle w:val="a3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07B9C4FD" w14:textId="77777777" w:rsidR="008C24BC" w:rsidRDefault="008C24BC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AE609" w14:textId="77777777" w:rsidR="008D741E" w:rsidRDefault="008D741E" w:rsidP="005C48C8">
      <w:pPr>
        <w:spacing w:after="0" w:line="240" w:lineRule="auto"/>
      </w:pPr>
      <w:r>
        <w:separator/>
      </w:r>
    </w:p>
  </w:footnote>
  <w:footnote w:type="continuationSeparator" w:id="0">
    <w:p w14:paraId="1E407BE4" w14:textId="77777777" w:rsidR="008D741E" w:rsidRDefault="008D741E" w:rsidP="005C48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4FE84" w14:textId="77777777" w:rsidR="008C24BC" w:rsidRDefault="008C24BC">
    <w:pPr>
      <w:pStyle w:val="afb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70AD1"/>
    <w:multiLevelType w:val="hybridMultilevel"/>
    <w:tmpl w:val="FC480CAC"/>
    <w:lvl w:ilvl="0" w:tplc="0409000F">
      <w:start w:val="1"/>
      <w:numFmt w:val="upperRoman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A76C168">
      <w:start w:val="1"/>
      <w:numFmt w:val="bullet"/>
      <w:lvlText w:val=""/>
      <w:lvlJc w:val="left"/>
      <w:pPr>
        <w:tabs>
          <w:tab w:val="num" w:pos="2640"/>
        </w:tabs>
        <w:ind w:left="2640" w:hanging="480"/>
      </w:pPr>
      <w:rPr>
        <w:rFonts w:ascii="Wingdings" w:hAnsi="Wingdings" w:cs="Wingdings" w:hint="default"/>
        <w:sz w:val="16"/>
        <w:szCs w:val="16"/>
      </w:rPr>
    </w:lvl>
    <w:lvl w:ilvl="4" w:tplc="A8904392">
      <w:start w:val="1"/>
      <w:numFmt w:val="lowerLetter"/>
      <w:lvlText w:val="(%5)"/>
      <w:lvlJc w:val="left"/>
      <w:pPr>
        <w:ind w:left="324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510272"/>
    <w:multiLevelType w:val="hybridMultilevel"/>
    <w:tmpl w:val="8F7E6E94"/>
    <w:lvl w:ilvl="0" w:tplc="3C09001B">
      <w:start w:val="1"/>
      <w:numFmt w:val="lowerRoman"/>
      <w:lvlText w:val="%1."/>
      <w:lvlJc w:val="right"/>
      <w:pPr>
        <w:ind w:left="1080" w:hanging="360"/>
      </w:pPr>
    </w:lvl>
    <w:lvl w:ilvl="1" w:tplc="3C090019">
      <w:start w:val="1"/>
      <w:numFmt w:val="lowerLetter"/>
      <w:lvlText w:val="%2."/>
      <w:lvlJc w:val="left"/>
      <w:pPr>
        <w:ind w:left="1800" w:hanging="360"/>
      </w:pPr>
    </w:lvl>
    <w:lvl w:ilvl="2" w:tplc="3C09001B">
      <w:start w:val="1"/>
      <w:numFmt w:val="lowerRoman"/>
      <w:lvlText w:val="%3."/>
      <w:lvlJc w:val="right"/>
      <w:pPr>
        <w:ind w:left="2520" w:hanging="180"/>
      </w:pPr>
    </w:lvl>
    <w:lvl w:ilvl="3" w:tplc="3C09000F">
      <w:start w:val="1"/>
      <w:numFmt w:val="decimal"/>
      <w:lvlText w:val="%4."/>
      <w:lvlJc w:val="left"/>
      <w:pPr>
        <w:ind w:left="3240" w:hanging="360"/>
      </w:pPr>
    </w:lvl>
    <w:lvl w:ilvl="4" w:tplc="3C090019">
      <w:start w:val="1"/>
      <w:numFmt w:val="lowerLetter"/>
      <w:lvlText w:val="%5."/>
      <w:lvlJc w:val="left"/>
      <w:pPr>
        <w:ind w:left="3960" w:hanging="360"/>
      </w:pPr>
    </w:lvl>
    <w:lvl w:ilvl="5" w:tplc="3C09001B">
      <w:start w:val="1"/>
      <w:numFmt w:val="lowerRoman"/>
      <w:lvlText w:val="%6."/>
      <w:lvlJc w:val="right"/>
      <w:pPr>
        <w:ind w:left="4680" w:hanging="180"/>
      </w:pPr>
    </w:lvl>
    <w:lvl w:ilvl="6" w:tplc="3C09000F">
      <w:start w:val="1"/>
      <w:numFmt w:val="decimal"/>
      <w:lvlText w:val="%7."/>
      <w:lvlJc w:val="left"/>
      <w:pPr>
        <w:ind w:left="5400" w:hanging="360"/>
      </w:pPr>
    </w:lvl>
    <w:lvl w:ilvl="7" w:tplc="3C090019">
      <w:start w:val="1"/>
      <w:numFmt w:val="lowerLetter"/>
      <w:lvlText w:val="%8."/>
      <w:lvlJc w:val="left"/>
      <w:pPr>
        <w:ind w:left="6120" w:hanging="360"/>
      </w:pPr>
    </w:lvl>
    <w:lvl w:ilvl="8" w:tplc="3C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4107AF"/>
    <w:multiLevelType w:val="hybridMultilevel"/>
    <w:tmpl w:val="E6469EB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2C1869"/>
    <w:multiLevelType w:val="hybridMultilevel"/>
    <w:tmpl w:val="A1B63C42"/>
    <w:lvl w:ilvl="0" w:tplc="3C09001B">
      <w:start w:val="1"/>
      <w:numFmt w:val="lowerRoman"/>
      <w:lvlText w:val="%1."/>
      <w:lvlJc w:val="right"/>
      <w:pPr>
        <w:ind w:left="1080" w:hanging="360"/>
      </w:pPr>
    </w:lvl>
    <w:lvl w:ilvl="1" w:tplc="3C090019">
      <w:start w:val="1"/>
      <w:numFmt w:val="lowerLetter"/>
      <w:lvlText w:val="%2."/>
      <w:lvlJc w:val="left"/>
      <w:pPr>
        <w:ind w:left="1800" w:hanging="360"/>
      </w:pPr>
    </w:lvl>
    <w:lvl w:ilvl="2" w:tplc="3C09001B">
      <w:start w:val="1"/>
      <w:numFmt w:val="lowerRoman"/>
      <w:lvlText w:val="%3."/>
      <w:lvlJc w:val="right"/>
      <w:pPr>
        <w:ind w:left="2520" w:hanging="180"/>
      </w:pPr>
    </w:lvl>
    <w:lvl w:ilvl="3" w:tplc="3C09000F">
      <w:start w:val="1"/>
      <w:numFmt w:val="decimal"/>
      <w:lvlText w:val="%4."/>
      <w:lvlJc w:val="left"/>
      <w:pPr>
        <w:ind w:left="3240" w:hanging="360"/>
      </w:pPr>
    </w:lvl>
    <w:lvl w:ilvl="4" w:tplc="3C090019">
      <w:start w:val="1"/>
      <w:numFmt w:val="lowerLetter"/>
      <w:lvlText w:val="%5."/>
      <w:lvlJc w:val="left"/>
      <w:pPr>
        <w:ind w:left="3960" w:hanging="360"/>
      </w:pPr>
    </w:lvl>
    <w:lvl w:ilvl="5" w:tplc="3C09001B">
      <w:start w:val="1"/>
      <w:numFmt w:val="lowerRoman"/>
      <w:lvlText w:val="%6."/>
      <w:lvlJc w:val="right"/>
      <w:pPr>
        <w:ind w:left="4680" w:hanging="180"/>
      </w:pPr>
    </w:lvl>
    <w:lvl w:ilvl="6" w:tplc="3C09000F">
      <w:start w:val="1"/>
      <w:numFmt w:val="decimal"/>
      <w:lvlText w:val="%7."/>
      <w:lvlJc w:val="left"/>
      <w:pPr>
        <w:ind w:left="5400" w:hanging="360"/>
      </w:pPr>
    </w:lvl>
    <w:lvl w:ilvl="7" w:tplc="3C090019">
      <w:start w:val="1"/>
      <w:numFmt w:val="lowerLetter"/>
      <w:lvlText w:val="%8."/>
      <w:lvlJc w:val="left"/>
      <w:pPr>
        <w:ind w:left="6120" w:hanging="360"/>
      </w:pPr>
    </w:lvl>
    <w:lvl w:ilvl="8" w:tplc="3C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6F0925"/>
    <w:multiLevelType w:val="hybridMultilevel"/>
    <w:tmpl w:val="43D25BDA"/>
    <w:lvl w:ilvl="0" w:tplc="3C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B0A08"/>
    <w:multiLevelType w:val="hybridMultilevel"/>
    <w:tmpl w:val="44D4D09E"/>
    <w:lvl w:ilvl="0" w:tplc="3C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350" w:hanging="360"/>
      </w:pPr>
    </w:lvl>
    <w:lvl w:ilvl="2" w:tplc="3C09001B" w:tentative="1">
      <w:start w:val="1"/>
      <w:numFmt w:val="lowerRoman"/>
      <w:lvlText w:val="%3."/>
      <w:lvlJc w:val="right"/>
      <w:pPr>
        <w:ind w:left="2070" w:hanging="180"/>
      </w:pPr>
    </w:lvl>
    <w:lvl w:ilvl="3" w:tplc="3C09000F" w:tentative="1">
      <w:start w:val="1"/>
      <w:numFmt w:val="decimal"/>
      <w:lvlText w:val="%4."/>
      <w:lvlJc w:val="left"/>
      <w:pPr>
        <w:ind w:left="2790" w:hanging="360"/>
      </w:pPr>
    </w:lvl>
    <w:lvl w:ilvl="4" w:tplc="3C090019" w:tentative="1">
      <w:start w:val="1"/>
      <w:numFmt w:val="lowerLetter"/>
      <w:lvlText w:val="%5."/>
      <w:lvlJc w:val="left"/>
      <w:pPr>
        <w:ind w:left="3510" w:hanging="360"/>
      </w:pPr>
    </w:lvl>
    <w:lvl w:ilvl="5" w:tplc="3C09001B" w:tentative="1">
      <w:start w:val="1"/>
      <w:numFmt w:val="lowerRoman"/>
      <w:lvlText w:val="%6."/>
      <w:lvlJc w:val="right"/>
      <w:pPr>
        <w:ind w:left="4230" w:hanging="180"/>
      </w:pPr>
    </w:lvl>
    <w:lvl w:ilvl="6" w:tplc="3C09000F" w:tentative="1">
      <w:start w:val="1"/>
      <w:numFmt w:val="decimal"/>
      <w:lvlText w:val="%7."/>
      <w:lvlJc w:val="left"/>
      <w:pPr>
        <w:ind w:left="4950" w:hanging="360"/>
      </w:pPr>
    </w:lvl>
    <w:lvl w:ilvl="7" w:tplc="3C090019" w:tentative="1">
      <w:start w:val="1"/>
      <w:numFmt w:val="lowerLetter"/>
      <w:lvlText w:val="%8."/>
      <w:lvlJc w:val="left"/>
      <w:pPr>
        <w:ind w:left="5670" w:hanging="360"/>
      </w:pPr>
    </w:lvl>
    <w:lvl w:ilvl="8" w:tplc="3C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1AE904DB"/>
    <w:multiLevelType w:val="hybridMultilevel"/>
    <w:tmpl w:val="0A7468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B8E3EE0"/>
    <w:multiLevelType w:val="hybridMultilevel"/>
    <w:tmpl w:val="D662231C"/>
    <w:lvl w:ilvl="0" w:tplc="2F38D1B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3811C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3CADA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6C5100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B4EBD0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E045096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9065C4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18ACF2A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B5C9D6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F2AE5"/>
    <w:multiLevelType w:val="hybridMultilevel"/>
    <w:tmpl w:val="E2509E12"/>
    <w:lvl w:ilvl="0" w:tplc="3C09001B">
      <w:start w:val="1"/>
      <w:numFmt w:val="lowerRoman"/>
      <w:lvlText w:val="%1."/>
      <w:lvlJc w:val="right"/>
      <w:pPr>
        <w:ind w:left="786" w:hanging="360"/>
      </w:pPr>
    </w:lvl>
    <w:lvl w:ilvl="1" w:tplc="3C090019" w:tentative="1">
      <w:start w:val="1"/>
      <w:numFmt w:val="lowerLetter"/>
      <w:lvlText w:val="%2."/>
      <w:lvlJc w:val="left"/>
      <w:pPr>
        <w:ind w:left="1506" w:hanging="360"/>
      </w:pPr>
    </w:lvl>
    <w:lvl w:ilvl="2" w:tplc="3C09001B" w:tentative="1">
      <w:start w:val="1"/>
      <w:numFmt w:val="lowerRoman"/>
      <w:lvlText w:val="%3."/>
      <w:lvlJc w:val="right"/>
      <w:pPr>
        <w:ind w:left="2226" w:hanging="180"/>
      </w:pPr>
    </w:lvl>
    <w:lvl w:ilvl="3" w:tplc="3C09000F" w:tentative="1">
      <w:start w:val="1"/>
      <w:numFmt w:val="decimal"/>
      <w:lvlText w:val="%4."/>
      <w:lvlJc w:val="left"/>
      <w:pPr>
        <w:ind w:left="2946" w:hanging="360"/>
      </w:pPr>
    </w:lvl>
    <w:lvl w:ilvl="4" w:tplc="3C090019" w:tentative="1">
      <w:start w:val="1"/>
      <w:numFmt w:val="lowerLetter"/>
      <w:lvlText w:val="%5."/>
      <w:lvlJc w:val="left"/>
      <w:pPr>
        <w:ind w:left="3666" w:hanging="360"/>
      </w:pPr>
    </w:lvl>
    <w:lvl w:ilvl="5" w:tplc="3C09001B" w:tentative="1">
      <w:start w:val="1"/>
      <w:numFmt w:val="lowerRoman"/>
      <w:lvlText w:val="%6."/>
      <w:lvlJc w:val="right"/>
      <w:pPr>
        <w:ind w:left="4386" w:hanging="180"/>
      </w:pPr>
    </w:lvl>
    <w:lvl w:ilvl="6" w:tplc="3C09000F" w:tentative="1">
      <w:start w:val="1"/>
      <w:numFmt w:val="decimal"/>
      <w:lvlText w:val="%7."/>
      <w:lvlJc w:val="left"/>
      <w:pPr>
        <w:ind w:left="5106" w:hanging="360"/>
      </w:pPr>
    </w:lvl>
    <w:lvl w:ilvl="7" w:tplc="3C090019" w:tentative="1">
      <w:start w:val="1"/>
      <w:numFmt w:val="lowerLetter"/>
      <w:lvlText w:val="%8."/>
      <w:lvlJc w:val="left"/>
      <w:pPr>
        <w:ind w:left="5826" w:hanging="360"/>
      </w:pPr>
    </w:lvl>
    <w:lvl w:ilvl="8" w:tplc="3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9" w15:restartNumberingAfterBreak="0">
    <w:nsid w:val="2E1474A0"/>
    <w:multiLevelType w:val="hybridMultilevel"/>
    <w:tmpl w:val="85A8EF38"/>
    <w:lvl w:ilvl="0" w:tplc="4BBA8FAE">
      <w:start w:val="1"/>
      <w:numFmt w:val="decimal"/>
      <w:lvlText w:val="Step %1:"/>
      <w:lvlJc w:val="left"/>
      <w:pPr>
        <w:ind w:left="360" w:hanging="360"/>
      </w:pPr>
      <w:rPr>
        <w:rFonts w:hint="eastAsia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7266E6F"/>
    <w:multiLevelType w:val="hybridMultilevel"/>
    <w:tmpl w:val="5D981E0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A2B4317"/>
    <w:multiLevelType w:val="hybridMultilevel"/>
    <w:tmpl w:val="7D1CFF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B9E5636"/>
    <w:multiLevelType w:val="hybridMultilevel"/>
    <w:tmpl w:val="3804407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9D393A"/>
    <w:multiLevelType w:val="hybridMultilevel"/>
    <w:tmpl w:val="7D1CFF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5956E8"/>
    <w:multiLevelType w:val="hybridMultilevel"/>
    <w:tmpl w:val="7AFA30CE"/>
    <w:lvl w:ilvl="0" w:tplc="CF84A0A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1E9838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2AEE2D0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42B3C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B043F2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96F89C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3A106A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68E498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903E34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7F3C28"/>
    <w:multiLevelType w:val="hybridMultilevel"/>
    <w:tmpl w:val="1E50609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5BC6743"/>
    <w:multiLevelType w:val="hybridMultilevel"/>
    <w:tmpl w:val="08F4F92C"/>
    <w:lvl w:ilvl="0" w:tplc="0409000F">
      <w:start w:val="1"/>
      <w:numFmt w:val="decimal"/>
      <w:lvlText w:val="%1."/>
      <w:lvlJc w:val="left"/>
      <w:pPr>
        <w:tabs>
          <w:tab w:val="num" w:pos="2512"/>
        </w:tabs>
        <w:ind w:left="2512" w:hanging="360"/>
      </w:pPr>
    </w:lvl>
    <w:lvl w:ilvl="1" w:tplc="04090001">
      <w:start w:val="1"/>
      <w:numFmt w:val="bullet"/>
      <w:lvlText w:val=""/>
      <w:lvlJc w:val="left"/>
      <w:pPr>
        <w:tabs>
          <w:tab w:val="num" w:pos="3232"/>
        </w:tabs>
        <w:ind w:left="3232" w:hanging="360"/>
      </w:pPr>
      <w:rPr>
        <w:rFonts w:ascii="Symbol" w:hAnsi="Symbol" w:hint="default"/>
      </w:rPr>
    </w:lvl>
    <w:lvl w:ilvl="2" w:tplc="A5DC996E">
      <w:start w:val="1"/>
      <w:numFmt w:val="lowerLetter"/>
      <w:lvlText w:val="(%3)"/>
      <w:lvlJc w:val="left"/>
      <w:pPr>
        <w:tabs>
          <w:tab w:val="num" w:pos="4132"/>
        </w:tabs>
        <w:ind w:left="4132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4672"/>
        </w:tabs>
        <w:ind w:left="4672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5392"/>
        </w:tabs>
        <w:ind w:left="5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112"/>
        </w:tabs>
        <w:ind w:left="6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832"/>
        </w:tabs>
        <w:ind w:left="6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552"/>
        </w:tabs>
        <w:ind w:left="7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272"/>
        </w:tabs>
        <w:ind w:left="8272" w:hanging="180"/>
      </w:pPr>
    </w:lvl>
  </w:abstractNum>
  <w:abstractNum w:abstractNumId="17" w15:restartNumberingAfterBreak="0">
    <w:nsid w:val="57E36DE4"/>
    <w:multiLevelType w:val="hybridMultilevel"/>
    <w:tmpl w:val="0A74684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5A1689"/>
    <w:multiLevelType w:val="hybridMultilevel"/>
    <w:tmpl w:val="85B4CD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804293"/>
    <w:multiLevelType w:val="hybridMultilevel"/>
    <w:tmpl w:val="7D1CFF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58F6FD1"/>
    <w:multiLevelType w:val="hybridMultilevel"/>
    <w:tmpl w:val="F01CF2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66DE2A52"/>
    <w:multiLevelType w:val="hybridMultilevel"/>
    <w:tmpl w:val="EBB8BADA"/>
    <w:lvl w:ilvl="0" w:tplc="0409000F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79162D9"/>
    <w:multiLevelType w:val="hybridMultilevel"/>
    <w:tmpl w:val="B69ACB06"/>
    <w:lvl w:ilvl="0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2"/>
        </w:tabs>
        <w:ind w:left="1512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68F55876"/>
    <w:multiLevelType w:val="hybridMultilevel"/>
    <w:tmpl w:val="939EB64E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9520D98"/>
    <w:multiLevelType w:val="hybridMultilevel"/>
    <w:tmpl w:val="6EAA06D2"/>
    <w:lvl w:ilvl="0" w:tplc="3C09001B">
      <w:start w:val="1"/>
      <w:numFmt w:val="lowerRoman"/>
      <w:lvlText w:val="%1."/>
      <w:lvlJc w:val="right"/>
      <w:pPr>
        <w:ind w:left="1080" w:hanging="360"/>
      </w:p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C8A114D"/>
    <w:multiLevelType w:val="hybridMultilevel"/>
    <w:tmpl w:val="5D981E0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E9976BF"/>
    <w:multiLevelType w:val="hybridMultilevel"/>
    <w:tmpl w:val="A1B63C42"/>
    <w:lvl w:ilvl="0" w:tplc="3C09001B">
      <w:start w:val="1"/>
      <w:numFmt w:val="lowerRoman"/>
      <w:lvlText w:val="%1."/>
      <w:lvlJc w:val="right"/>
      <w:pPr>
        <w:ind w:left="1080" w:hanging="360"/>
      </w:pPr>
    </w:lvl>
    <w:lvl w:ilvl="1" w:tplc="3C090019">
      <w:start w:val="1"/>
      <w:numFmt w:val="lowerLetter"/>
      <w:lvlText w:val="%2."/>
      <w:lvlJc w:val="left"/>
      <w:pPr>
        <w:ind w:left="1800" w:hanging="360"/>
      </w:pPr>
    </w:lvl>
    <w:lvl w:ilvl="2" w:tplc="3C09001B">
      <w:start w:val="1"/>
      <w:numFmt w:val="lowerRoman"/>
      <w:lvlText w:val="%3."/>
      <w:lvlJc w:val="right"/>
      <w:pPr>
        <w:ind w:left="2520" w:hanging="180"/>
      </w:pPr>
    </w:lvl>
    <w:lvl w:ilvl="3" w:tplc="3C09000F">
      <w:start w:val="1"/>
      <w:numFmt w:val="decimal"/>
      <w:lvlText w:val="%4."/>
      <w:lvlJc w:val="left"/>
      <w:pPr>
        <w:ind w:left="3240" w:hanging="360"/>
      </w:pPr>
    </w:lvl>
    <w:lvl w:ilvl="4" w:tplc="3C090019">
      <w:start w:val="1"/>
      <w:numFmt w:val="lowerLetter"/>
      <w:lvlText w:val="%5."/>
      <w:lvlJc w:val="left"/>
      <w:pPr>
        <w:ind w:left="3960" w:hanging="360"/>
      </w:pPr>
    </w:lvl>
    <w:lvl w:ilvl="5" w:tplc="3C09001B">
      <w:start w:val="1"/>
      <w:numFmt w:val="lowerRoman"/>
      <w:lvlText w:val="%6."/>
      <w:lvlJc w:val="right"/>
      <w:pPr>
        <w:ind w:left="4680" w:hanging="180"/>
      </w:pPr>
    </w:lvl>
    <w:lvl w:ilvl="6" w:tplc="3C09000F">
      <w:start w:val="1"/>
      <w:numFmt w:val="decimal"/>
      <w:lvlText w:val="%7."/>
      <w:lvlJc w:val="left"/>
      <w:pPr>
        <w:ind w:left="5400" w:hanging="360"/>
      </w:pPr>
    </w:lvl>
    <w:lvl w:ilvl="7" w:tplc="3C090019">
      <w:start w:val="1"/>
      <w:numFmt w:val="lowerLetter"/>
      <w:lvlText w:val="%8."/>
      <w:lvlJc w:val="left"/>
      <w:pPr>
        <w:ind w:left="6120" w:hanging="360"/>
      </w:pPr>
    </w:lvl>
    <w:lvl w:ilvl="8" w:tplc="3C09001B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EDE5D75"/>
    <w:multiLevelType w:val="hybridMultilevel"/>
    <w:tmpl w:val="2710DA46"/>
    <w:lvl w:ilvl="0" w:tplc="3C090017">
      <w:start w:val="1"/>
      <w:numFmt w:val="lowerLetter"/>
      <w:lvlText w:val="%1)"/>
      <w:lvlJc w:val="left"/>
      <w:pPr>
        <w:ind w:left="360" w:hanging="360"/>
      </w:pPr>
    </w:lvl>
    <w:lvl w:ilvl="1" w:tplc="3C090019">
      <w:start w:val="1"/>
      <w:numFmt w:val="lowerLetter"/>
      <w:lvlText w:val="%2."/>
      <w:lvlJc w:val="left"/>
      <w:pPr>
        <w:ind w:left="1080" w:hanging="360"/>
      </w:pPr>
    </w:lvl>
    <w:lvl w:ilvl="2" w:tplc="3C09001B">
      <w:start w:val="1"/>
      <w:numFmt w:val="lowerRoman"/>
      <w:lvlText w:val="%3."/>
      <w:lvlJc w:val="right"/>
      <w:pPr>
        <w:ind w:left="1800" w:hanging="180"/>
      </w:pPr>
    </w:lvl>
    <w:lvl w:ilvl="3" w:tplc="3C09000F">
      <w:start w:val="1"/>
      <w:numFmt w:val="decimal"/>
      <w:lvlText w:val="%4."/>
      <w:lvlJc w:val="left"/>
      <w:pPr>
        <w:ind w:left="2520" w:hanging="360"/>
      </w:pPr>
    </w:lvl>
    <w:lvl w:ilvl="4" w:tplc="3C090019">
      <w:start w:val="1"/>
      <w:numFmt w:val="lowerLetter"/>
      <w:lvlText w:val="%5."/>
      <w:lvlJc w:val="left"/>
      <w:pPr>
        <w:ind w:left="3240" w:hanging="360"/>
      </w:pPr>
    </w:lvl>
    <w:lvl w:ilvl="5" w:tplc="3C09001B">
      <w:start w:val="1"/>
      <w:numFmt w:val="lowerRoman"/>
      <w:lvlText w:val="%6."/>
      <w:lvlJc w:val="right"/>
      <w:pPr>
        <w:ind w:left="3960" w:hanging="180"/>
      </w:pPr>
    </w:lvl>
    <w:lvl w:ilvl="6" w:tplc="3C09000F">
      <w:start w:val="1"/>
      <w:numFmt w:val="decimal"/>
      <w:lvlText w:val="%7."/>
      <w:lvlJc w:val="left"/>
      <w:pPr>
        <w:ind w:left="4680" w:hanging="360"/>
      </w:pPr>
    </w:lvl>
    <w:lvl w:ilvl="7" w:tplc="3C090019">
      <w:start w:val="1"/>
      <w:numFmt w:val="lowerLetter"/>
      <w:lvlText w:val="%8."/>
      <w:lvlJc w:val="left"/>
      <w:pPr>
        <w:ind w:left="5400" w:hanging="360"/>
      </w:pPr>
    </w:lvl>
    <w:lvl w:ilvl="8" w:tplc="3C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2"/>
  </w:num>
  <w:num w:numId="2">
    <w:abstractNumId w:val="0"/>
  </w:num>
  <w:num w:numId="3">
    <w:abstractNumId w:val="21"/>
  </w:num>
  <w:num w:numId="4">
    <w:abstractNumId w:val="23"/>
  </w:num>
  <w:num w:numId="5">
    <w:abstractNumId w:val="16"/>
  </w:num>
  <w:num w:numId="6">
    <w:abstractNumId w:val="9"/>
  </w:num>
  <w:num w:numId="7">
    <w:abstractNumId w:val="9"/>
  </w:num>
  <w:num w:numId="8">
    <w:abstractNumId w:val="5"/>
  </w:num>
  <w:num w:numId="9">
    <w:abstractNumId w:val="2"/>
  </w:num>
  <w:num w:numId="10">
    <w:abstractNumId w:val="12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17"/>
  </w:num>
  <w:num w:numId="14">
    <w:abstractNumId w:val="20"/>
  </w:num>
  <w:num w:numId="15">
    <w:abstractNumId w:val="14"/>
  </w:num>
  <w:num w:numId="16">
    <w:abstractNumId w:val="7"/>
  </w:num>
  <w:num w:numId="17">
    <w:abstractNumId w:val="18"/>
  </w:num>
  <w:num w:numId="18">
    <w:abstractNumId w:val="4"/>
  </w:num>
  <w:num w:numId="19">
    <w:abstractNumId w:val="25"/>
  </w:num>
  <w:num w:numId="20">
    <w:abstractNumId w:val="8"/>
  </w:num>
  <w:num w:numId="21">
    <w:abstractNumId w:val="24"/>
  </w:num>
  <w:num w:numId="22">
    <w:abstractNumId w:val="15"/>
  </w:num>
  <w:num w:numId="2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9"/>
  </w:num>
  <w:num w:numId="28">
    <w:abstractNumId w:val="26"/>
  </w:num>
  <w:num w:numId="29">
    <w:abstractNumId w:val="11"/>
  </w:num>
  <w:num w:numId="30">
    <w:abstractNumId w:val="13"/>
  </w:num>
  <w:num w:numId="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HK" w:vendorID="64" w:dllVersion="6" w:nlCheck="1" w:checkStyle="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HK" w:vendorID="64" w:dllVersion="0" w:nlCheck="1" w:checkStyle="0"/>
  <w:activeWritingStyle w:appName="MSWord" w:lang="en-HK" w:vendorID="64" w:dllVersion="4096" w:nlCheck="1" w:checkStyle="0"/>
  <w:activeWritingStyle w:appName="MSWord" w:lang="en-US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0MDUxMTIxNTEyMjZU0lEKTi0uzszPAykwMqkFALena34tAAAA"/>
  </w:docVars>
  <w:rsids>
    <w:rsidRoot w:val="005C48C8"/>
    <w:rsid w:val="00022010"/>
    <w:rsid w:val="000227D2"/>
    <w:rsid w:val="000230B8"/>
    <w:rsid w:val="00024D8E"/>
    <w:rsid w:val="000253FC"/>
    <w:rsid w:val="00025994"/>
    <w:rsid w:val="00032D72"/>
    <w:rsid w:val="00034A41"/>
    <w:rsid w:val="00046BF0"/>
    <w:rsid w:val="00051F47"/>
    <w:rsid w:val="00057EE8"/>
    <w:rsid w:val="00060A5D"/>
    <w:rsid w:val="00064610"/>
    <w:rsid w:val="00065463"/>
    <w:rsid w:val="000703DE"/>
    <w:rsid w:val="00074EA8"/>
    <w:rsid w:val="000756D0"/>
    <w:rsid w:val="00077EB4"/>
    <w:rsid w:val="000828DA"/>
    <w:rsid w:val="00090A33"/>
    <w:rsid w:val="00092A49"/>
    <w:rsid w:val="0009502A"/>
    <w:rsid w:val="000A3E8C"/>
    <w:rsid w:val="000B37CA"/>
    <w:rsid w:val="000C37D2"/>
    <w:rsid w:val="000C413F"/>
    <w:rsid w:val="000D32F4"/>
    <w:rsid w:val="000D6BB4"/>
    <w:rsid w:val="000E0D79"/>
    <w:rsid w:val="000E1C0A"/>
    <w:rsid w:val="000E2502"/>
    <w:rsid w:val="000E4662"/>
    <w:rsid w:val="000E6EC3"/>
    <w:rsid w:val="0010492F"/>
    <w:rsid w:val="00106519"/>
    <w:rsid w:val="00107249"/>
    <w:rsid w:val="00107EAE"/>
    <w:rsid w:val="001102B9"/>
    <w:rsid w:val="00120A65"/>
    <w:rsid w:val="00125F1F"/>
    <w:rsid w:val="00130C8A"/>
    <w:rsid w:val="00131E85"/>
    <w:rsid w:val="001335C6"/>
    <w:rsid w:val="001359CE"/>
    <w:rsid w:val="001406F0"/>
    <w:rsid w:val="00151FDE"/>
    <w:rsid w:val="00157B91"/>
    <w:rsid w:val="00163406"/>
    <w:rsid w:val="00165058"/>
    <w:rsid w:val="00173411"/>
    <w:rsid w:val="00174372"/>
    <w:rsid w:val="00176773"/>
    <w:rsid w:val="00177924"/>
    <w:rsid w:val="00183AE1"/>
    <w:rsid w:val="00196E50"/>
    <w:rsid w:val="00197FA0"/>
    <w:rsid w:val="001A6B57"/>
    <w:rsid w:val="001A6B86"/>
    <w:rsid w:val="001B1F0F"/>
    <w:rsid w:val="001B4013"/>
    <w:rsid w:val="001B4B60"/>
    <w:rsid w:val="001C22B0"/>
    <w:rsid w:val="001C24AC"/>
    <w:rsid w:val="001E1CCC"/>
    <w:rsid w:val="001E6B2E"/>
    <w:rsid w:val="001F0C75"/>
    <w:rsid w:val="001F20FF"/>
    <w:rsid w:val="001F595D"/>
    <w:rsid w:val="00207A4E"/>
    <w:rsid w:val="00211608"/>
    <w:rsid w:val="00216CB0"/>
    <w:rsid w:val="0022724C"/>
    <w:rsid w:val="00233571"/>
    <w:rsid w:val="00233E1C"/>
    <w:rsid w:val="00237020"/>
    <w:rsid w:val="002447D2"/>
    <w:rsid w:val="00260C0E"/>
    <w:rsid w:val="00262FB1"/>
    <w:rsid w:val="00265721"/>
    <w:rsid w:val="00267067"/>
    <w:rsid w:val="00267B25"/>
    <w:rsid w:val="00272127"/>
    <w:rsid w:val="002733D4"/>
    <w:rsid w:val="002739C1"/>
    <w:rsid w:val="002821FD"/>
    <w:rsid w:val="00283957"/>
    <w:rsid w:val="00290AFF"/>
    <w:rsid w:val="002A21C5"/>
    <w:rsid w:val="002A3986"/>
    <w:rsid w:val="002A401E"/>
    <w:rsid w:val="002A48CD"/>
    <w:rsid w:val="002B48D4"/>
    <w:rsid w:val="002B7D82"/>
    <w:rsid w:val="002C3A9A"/>
    <w:rsid w:val="002C3E8E"/>
    <w:rsid w:val="002C7C95"/>
    <w:rsid w:val="002E5C1B"/>
    <w:rsid w:val="002F4F47"/>
    <w:rsid w:val="002F5BE2"/>
    <w:rsid w:val="00302E7C"/>
    <w:rsid w:val="00307C55"/>
    <w:rsid w:val="00327767"/>
    <w:rsid w:val="0033052A"/>
    <w:rsid w:val="0033683C"/>
    <w:rsid w:val="00340CD6"/>
    <w:rsid w:val="003450B6"/>
    <w:rsid w:val="00347AE2"/>
    <w:rsid w:val="003514DB"/>
    <w:rsid w:val="003522B9"/>
    <w:rsid w:val="003557A5"/>
    <w:rsid w:val="00364BEE"/>
    <w:rsid w:val="003666B4"/>
    <w:rsid w:val="00367CF4"/>
    <w:rsid w:val="003714E5"/>
    <w:rsid w:val="00372735"/>
    <w:rsid w:val="00376441"/>
    <w:rsid w:val="00387766"/>
    <w:rsid w:val="00393150"/>
    <w:rsid w:val="00393772"/>
    <w:rsid w:val="00397B68"/>
    <w:rsid w:val="003A21DB"/>
    <w:rsid w:val="003B1658"/>
    <w:rsid w:val="003B3B63"/>
    <w:rsid w:val="003B4BCC"/>
    <w:rsid w:val="003B5006"/>
    <w:rsid w:val="003B7F87"/>
    <w:rsid w:val="003C4ED1"/>
    <w:rsid w:val="003C5A38"/>
    <w:rsid w:val="003C5ACE"/>
    <w:rsid w:val="003D0C66"/>
    <w:rsid w:val="003D3445"/>
    <w:rsid w:val="003D54B5"/>
    <w:rsid w:val="003D5CCE"/>
    <w:rsid w:val="003D7859"/>
    <w:rsid w:val="003E1F31"/>
    <w:rsid w:val="003E3CAD"/>
    <w:rsid w:val="003E4005"/>
    <w:rsid w:val="003E76AC"/>
    <w:rsid w:val="003F21B6"/>
    <w:rsid w:val="003F4FDB"/>
    <w:rsid w:val="003F5713"/>
    <w:rsid w:val="003F5EED"/>
    <w:rsid w:val="00402433"/>
    <w:rsid w:val="004063C2"/>
    <w:rsid w:val="004134F8"/>
    <w:rsid w:val="00413A03"/>
    <w:rsid w:val="00417B80"/>
    <w:rsid w:val="00423110"/>
    <w:rsid w:val="00427B7C"/>
    <w:rsid w:val="00430BE7"/>
    <w:rsid w:val="00432844"/>
    <w:rsid w:val="0043523E"/>
    <w:rsid w:val="004363C9"/>
    <w:rsid w:val="00436C11"/>
    <w:rsid w:val="00440B3E"/>
    <w:rsid w:val="00442830"/>
    <w:rsid w:val="00443B1C"/>
    <w:rsid w:val="0044605D"/>
    <w:rsid w:val="0044767C"/>
    <w:rsid w:val="00451F38"/>
    <w:rsid w:val="004536EC"/>
    <w:rsid w:val="00455A85"/>
    <w:rsid w:val="00464B53"/>
    <w:rsid w:val="0046749A"/>
    <w:rsid w:val="00474922"/>
    <w:rsid w:val="00475AFC"/>
    <w:rsid w:val="00481A09"/>
    <w:rsid w:val="00484029"/>
    <w:rsid w:val="00485816"/>
    <w:rsid w:val="004879F4"/>
    <w:rsid w:val="00491801"/>
    <w:rsid w:val="0049412A"/>
    <w:rsid w:val="00494FC6"/>
    <w:rsid w:val="00496376"/>
    <w:rsid w:val="004965FB"/>
    <w:rsid w:val="004A1C14"/>
    <w:rsid w:val="004A584D"/>
    <w:rsid w:val="004B357E"/>
    <w:rsid w:val="004C4E68"/>
    <w:rsid w:val="004C5B7F"/>
    <w:rsid w:val="004E12EF"/>
    <w:rsid w:val="004E6323"/>
    <w:rsid w:val="004F17D5"/>
    <w:rsid w:val="004F48E1"/>
    <w:rsid w:val="00506C56"/>
    <w:rsid w:val="00514BE5"/>
    <w:rsid w:val="00521029"/>
    <w:rsid w:val="00523CBB"/>
    <w:rsid w:val="00526381"/>
    <w:rsid w:val="00526FBB"/>
    <w:rsid w:val="00533B2C"/>
    <w:rsid w:val="00537945"/>
    <w:rsid w:val="00550D65"/>
    <w:rsid w:val="00561DAD"/>
    <w:rsid w:val="00564800"/>
    <w:rsid w:val="00565AD9"/>
    <w:rsid w:val="00566C61"/>
    <w:rsid w:val="0057346E"/>
    <w:rsid w:val="005833BD"/>
    <w:rsid w:val="00590412"/>
    <w:rsid w:val="005957DB"/>
    <w:rsid w:val="005A08B0"/>
    <w:rsid w:val="005A2466"/>
    <w:rsid w:val="005B40B4"/>
    <w:rsid w:val="005B6C48"/>
    <w:rsid w:val="005B704E"/>
    <w:rsid w:val="005C0488"/>
    <w:rsid w:val="005C48C8"/>
    <w:rsid w:val="005C4C82"/>
    <w:rsid w:val="005C4D12"/>
    <w:rsid w:val="005C7000"/>
    <w:rsid w:val="005C7B00"/>
    <w:rsid w:val="005D1EC5"/>
    <w:rsid w:val="005D43D3"/>
    <w:rsid w:val="005D446D"/>
    <w:rsid w:val="005D446F"/>
    <w:rsid w:val="005E500A"/>
    <w:rsid w:val="005E7703"/>
    <w:rsid w:val="005F39CE"/>
    <w:rsid w:val="00611301"/>
    <w:rsid w:val="00611D58"/>
    <w:rsid w:val="00613878"/>
    <w:rsid w:val="00621A5F"/>
    <w:rsid w:val="006220B1"/>
    <w:rsid w:val="006309BD"/>
    <w:rsid w:val="006365DA"/>
    <w:rsid w:val="00650F80"/>
    <w:rsid w:val="00654589"/>
    <w:rsid w:val="006632A5"/>
    <w:rsid w:val="00665614"/>
    <w:rsid w:val="00665E1E"/>
    <w:rsid w:val="00671F11"/>
    <w:rsid w:val="0069291E"/>
    <w:rsid w:val="006A0AD6"/>
    <w:rsid w:val="006A37F8"/>
    <w:rsid w:val="006B0DA3"/>
    <w:rsid w:val="006B751E"/>
    <w:rsid w:val="006C4216"/>
    <w:rsid w:val="006D05D7"/>
    <w:rsid w:val="006D6494"/>
    <w:rsid w:val="006D6FCB"/>
    <w:rsid w:val="006D71A7"/>
    <w:rsid w:val="006D79E4"/>
    <w:rsid w:val="006D7A4C"/>
    <w:rsid w:val="006E0A04"/>
    <w:rsid w:val="006E5A55"/>
    <w:rsid w:val="006F35AE"/>
    <w:rsid w:val="006F4A5F"/>
    <w:rsid w:val="00702FD5"/>
    <w:rsid w:val="00704070"/>
    <w:rsid w:val="007047BE"/>
    <w:rsid w:val="0070533B"/>
    <w:rsid w:val="00711C57"/>
    <w:rsid w:val="00712ADF"/>
    <w:rsid w:val="00725E62"/>
    <w:rsid w:val="0072656E"/>
    <w:rsid w:val="00730347"/>
    <w:rsid w:val="0073052C"/>
    <w:rsid w:val="00745548"/>
    <w:rsid w:val="00747C96"/>
    <w:rsid w:val="00754525"/>
    <w:rsid w:val="00766712"/>
    <w:rsid w:val="0077351B"/>
    <w:rsid w:val="00780848"/>
    <w:rsid w:val="0078662F"/>
    <w:rsid w:val="007938BC"/>
    <w:rsid w:val="00793D01"/>
    <w:rsid w:val="00793F14"/>
    <w:rsid w:val="007A5121"/>
    <w:rsid w:val="007A5DA4"/>
    <w:rsid w:val="007A729F"/>
    <w:rsid w:val="007B52F5"/>
    <w:rsid w:val="007C291C"/>
    <w:rsid w:val="007D3CD8"/>
    <w:rsid w:val="007D4815"/>
    <w:rsid w:val="007D6BA6"/>
    <w:rsid w:val="007E15F7"/>
    <w:rsid w:val="007E2DCD"/>
    <w:rsid w:val="007E37AB"/>
    <w:rsid w:val="007E659A"/>
    <w:rsid w:val="007E747B"/>
    <w:rsid w:val="007F2D41"/>
    <w:rsid w:val="007F4D55"/>
    <w:rsid w:val="007F547C"/>
    <w:rsid w:val="00800BAA"/>
    <w:rsid w:val="00801A76"/>
    <w:rsid w:val="008026F1"/>
    <w:rsid w:val="00804D1D"/>
    <w:rsid w:val="00806C1D"/>
    <w:rsid w:val="008135E0"/>
    <w:rsid w:val="00823420"/>
    <w:rsid w:val="00827DBD"/>
    <w:rsid w:val="00830103"/>
    <w:rsid w:val="00830725"/>
    <w:rsid w:val="00835B0E"/>
    <w:rsid w:val="00844913"/>
    <w:rsid w:val="00852766"/>
    <w:rsid w:val="008537D7"/>
    <w:rsid w:val="00873A33"/>
    <w:rsid w:val="008752C0"/>
    <w:rsid w:val="00880433"/>
    <w:rsid w:val="0088225C"/>
    <w:rsid w:val="008840C6"/>
    <w:rsid w:val="00894FE2"/>
    <w:rsid w:val="008960E4"/>
    <w:rsid w:val="00896422"/>
    <w:rsid w:val="008A03A1"/>
    <w:rsid w:val="008A081F"/>
    <w:rsid w:val="008A2ED1"/>
    <w:rsid w:val="008A580B"/>
    <w:rsid w:val="008B0EE1"/>
    <w:rsid w:val="008B4350"/>
    <w:rsid w:val="008C098E"/>
    <w:rsid w:val="008C09B7"/>
    <w:rsid w:val="008C0D2B"/>
    <w:rsid w:val="008C24BC"/>
    <w:rsid w:val="008D3BCA"/>
    <w:rsid w:val="008D741E"/>
    <w:rsid w:val="008E1B54"/>
    <w:rsid w:val="008E6810"/>
    <w:rsid w:val="008F1A93"/>
    <w:rsid w:val="008F211A"/>
    <w:rsid w:val="008F689A"/>
    <w:rsid w:val="00907ADF"/>
    <w:rsid w:val="0092064F"/>
    <w:rsid w:val="009231BB"/>
    <w:rsid w:val="00924A67"/>
    <w:rsid w:val="00926575"/>
    <w:rsid w:val="009267CC"/>
    <w:rsid w:val="009273F1"/>
    <w:rsid w:val="009325FC"/>
    <w:rsid w:val="00944A8B"/>
    <w:rsid w:val="00947573"/>
    <w:rsid w:val="00950219"/>
    <w:rsid w:val="00952053"/>
    <w:rsid w:val="00957983"/>
    <w:rsid w:val="00970753"/>
    <w:rsid w:val="00971C3F"/>
    <w:rsid w:val="009720DE"/>
    <w:rsid w:val="009737C0"/>
    <w:rsid w:val="00974728"/>
    <w:rsid w:val="00981942"/>
    <w:rsid w:val="00982F56"/>
    <w:rsid w:val="00987753"/>
    <w:rsid w:val="00992CE1"/>
    <w:rsid w:val="009951A5"/>
    <w:rsid w:val="00995E1A"/>
    <w:rsid w:val="009969F4"/>
    <w:rsid w:val="00996F2C"/>
    <w:rsid w:val="00997624"/>
    <w:rsid w:val="009A5414"/>
    <w:rsid w:val="009A6961"/>
    <w:rsid w:val="009A7E8A"/>
    <w:rsid w:val="009B04D2"/>
    <w:rsid w:val="009B57DA"/>
    <w:rsid w:val="009C1BF4"/>
    <w:rsid w:val="009C5840"/>
    <w:rsid w:val="009E583B"/>
    <w:rsid w:val="009F2EF8"/>
    <w:rsid w:val="009F337D"/>
    <w:rsid w:val="00A03DAE"/>
    <w:rsid w:val="00A04E94"/>
    <w:rsid w:val="00A06E37"/>
    <w:rsid w:val="00A07B8F"/>
    <w:rsid w:val="00A20990"/>
    <w:rsid w:val="00A21EB5"/>
    <w:rsid w:val="00A24592"/>
    <w:rsid w:val="00A2471A"/>
    <w:rsid w:val="00A32937"/>
    <w:rsid w:val="00A33558"/>
    <w:rsid w:val="00A33804"/>
    <w:rsid w:val="00A34C9E"/>
    <w:rsid w:val="00A37FA2"/>
    <w:rsid w:val="00A40201"/>
    <w:rsid w:val="00A4149B"/>
    <w:rsid w:val="00A45CCE"/>
    <w:rsid w:val="00A53ABC"/>
    <w:rsid w:val="00A6001F"/>
    <w:rsid w:val="00A61BE8"/>
    <w:rsid w:val="00A6451E"/>
    <w:rsid w:val="00A84C11"/>
    <w:rsid w:val="00A9400C"/>
    <w:rsid w:val="00A94E7A"/>
    <w:rsid w:val="00A958F3"/>
    <w:rsid w:val="00A95C03"/>
    <w:rsid w:val="00A96B2B"/>
    <w:rsid w:val="00AA09D8"/>
    <w:rsid w:val="00AA0A86"/>
    <w:rsid w:val="00AA4A56"/>
    <w:rsid w:val="00AB0A9B"/>
    <w:rsid w:val="00AB36D6"/>
    <w:rsid w:val="00AB5521"/>
    <w:rsid w:val="00AB7B6A"/>
    <w:rsid w:val="00AD4368"/>
    <w:rsid w:val="00AE7A4A"/>
    <w:rsid w:val="00AF0609"/>
    <w:rsid w:val="00AF5061"/>
    <w:rsid w:val="00B015E8"/>
    <w:rsid w:val="00B0277B"/>
    <w:rsid w:val="00B070B5"/>
    <w:rsid w:val="00B309CF"/>
    <w:rsid w:val="00B30E79"/>
    <w:rsid w:val="00B34A9C"/>
    <w:rsid w:val="00B37032"/>
    <w:rsid w:val="00B41044"/>
    <w:rsid w:val="00B50975"/>
    <w:rsid w:val="00B53761"/>
    <w:rsid w:val="00B56B4F"/>
    <w:rsid w:val="00B6336C"/>
    <w:rsid w:val="00B8090E"/>
    <w:rsid w:val="00B86938"/>
    <w:rsid w:val="00B94023"/>
    <w:rsid w:val="00B97559"/>
    <w:rsid w:val="00B97911"/>
    <w:rsid w:val="00BA1251"/>
    <w:rsid w:val="00BA593A"/>
    <w:rsid w:val="00BB3157"/>
    <w:rsid w:val="00BC7EE7"/>
    <w:rsid w:val="00BE19D6"/>
    <w:rsid w:val="00BE3D5A"/>
    <w:rsid w:val="00BE6435"/>
    <w:rsid w:val="00BF3421"/>
    <w:rsid w:val="00BF7A4B"/>
    <w:rsid w:val="00BF7B03"/>
    <w:rsid w:val="00C00E83"/>
    <w:rsid w:val="00C015DB"/>
    <w:rsid w:val="00C20309"/>
    <w:rsid w:val="00C2032A"/>
    <w:rsid w:val="00C33180"/>
    <w:rsid w:val="00C34CA1"/>
    <w:rsid w:val="00C3668C"/>
    <w:rsid w:val="00C36DEF"/>
    <w:rsid w:val="00C427D4"/>
    <w:rsid w:val="00C463FD"/>
    <w:rsid w:val="00C47216"/>
    <w:rsid w:val="00C53A01"/>
    <w:rsid w:val="00C60C7A"/>
    <w:rsid w:val="00C635B4"/>
    <w:rsid w:val="00C65C5A"/>
    <w:rsid w:val="00C6763E"/>
    <w:rsid w:val="00C677FD"/>
    <w:rsid w:val="00C810EC"/>
    <w:rsid w:val="00C846E5"/>
    <w:rsid w:val="00C927BE"/>
    <w:rsid w:val="00C93E55"/>
    <w:rsid w:val="00CA040A"/>
    <w:rsid w:val="00CB3056"/>
    <w:rsid w:val="00CB75B1"/>
    <w:rsid w:val="00CC11FD"/>
    <w:rsid w:val="00CC1914"/>
    <w:rsid w:val="00CC41E8"/>
    <w:rsid w:val="00CD125B"/>
    <w:rsid w:val="00CD1CE1"/>
    <w:rsid w:val="00CD2A67"/>
    <w:rsid w:val="00CF28F9"/>
    <w:rsid w:val="00D00600"/>
    <w:rsid w:val="00D01A85"/>
    <w:rsid w:val="00D10C3F"/>
    <w:rsid w:val="00D14DD6"/>
    <w:rsid w:val="00D172C1"/>
    <w:rsid w:val="00D2249E"/>
    <w:rsid w:val="00D248A1"/>
    <w:rsid w:val="00D2626B"/>
    <w:rsid w:val="00D33431"/>
    <w:rsid w:val="00D335EF"/>
    <w:rsid w:val="00D44CF4"/>
    <w:rsid w:val="00D450AE"/>
    <w:rsid w:val="00D52E51"/>
    <w:rsid w:val="00D55708"/>
    <w:rsid w:val="00D55EB9"/>
    <w:rsid w:val="00D629AB"/>
    <w:rsid w:val="00D906C6"/>
    <w:rsid w:val="00DA0F18"/>
    <w:rsid w:val="00DA1ADA"/>
    <w:rsid w:val="00DA72F5"/>
    <w:rsid w:val="00DA79F6"/>
    <w:rsid w:val="00DB1C8A"/>
    <w:rsid w:val="00DC4C35"/>
    <w:rsid w:val="00DC5719"/>
    <w:rsid w:val="00DC7242"/>
    <w:rsid w:val="00DD38A0"/>
    <w:rsid w:val="00DD5502"/>
    <w:rsid w:val="00DD5DD2"/>
    <w:rsid w:val="00DE0E01"/>
    <w:rsid w:val="00DF6811"/>
    <w:rsid w:val="00DF736E"/>
    <w:rsid w:val="00E0783C"/>
    <w:rsid w:val="00E107DC"/>
    <w:rsid w:val="00E1187B"/>
    <w:rsid w:val="00E12843"/>
    <w:rsid w:val="00E12F14"/>
    <w:rsid w:val="00E21E3A"/>
    <w:rsid w:val="00E2404E"/>
    <w:rsid w:val="00E25DA7"/>
    <w:rsid w:val="00E26A76"/>
    <w:rsid w:val="00E34277"/>
    <w:rsid w:val="00E3729C"/>
    <w:rsid w:val="00E62C4A"/>
    <w:rsid w:val="00E63857"/>
    <w:rsid w:val="00E75911"/>
    <w:rsid w:val="00E84ABE"/>
    <w:rsid w:val="00E85843"/>
    <w:rsid w:val="00E85CE7"/>
    <w:rsid w:val="00E9118E"/>
    <w:rsid w:val="00E94192"/>
    <w:rsid w:val="00EA2ECB"/>
    <w:rsid w:val="00EB05E5"/>
    <w:rsid w:val="00EB0C40"/>
    <w:rsid w:val="00EB3E8D"/>
    <w:rsid w:val="00EB4CC7"/>
    <w:rsid w:val="00EB5AB8"/>
    <w:rsid w:val="00EB61B5"/>
    <w:rsid w:val="00EC4A19"/>
    <w:rsid w:val="00EC5ACA"/>
    <w:rsid w:val="00EC67A5"/>
    <w:rsid w:val="00ED48F1"/>
    <w:rsid w:val="00ED7F63"/>
    <w:rsid w:val="00EE23C6"/>
    <w:rsid w:val="00EE6141"/>
    <w:rsid w:val="00EE7A5C"/>
    <w:rsid w:val="00EF1F77"/>
    <w:rsid w:val="00EF5F5C"/>
    <w:rsid w:val="00EF6AC8"/>
    <w:rsid w:val="00F015DE"/>
    <w:rsid w:val="00F14E12"/>
    <w:rsid w:val="00F17AC3"/>
    <w:rsid w:val="00F21836"/>
    <w:rsid w:val="00F22BBA"/>
    <w:rsid w:val="00F23E2F"/>
    <w:rsid w:val="00F346AC"/>
    <w:rsid w:val="00F427F9"/>
    <w:rsid w:val="00F473F4"/>
    <w:rsid w:val="00F5135E"/>
    <w:rsid w:val="00F54836"/>
    <w:rsid w:val="00F57E7D"/>
    <w:rsid w:val="00F6296A"/>
    <w:rsid w:val="00F62FE3"/>
    <w:rsid w:val="00F63AFD"/>
    <w:rsid w:val="00F64A0D"/>
    <w:rsid w:val="00F65545"/>
    <w:rsid w:val="00F65DEA"/>
    <w:rsid w:val="00F67C8C"/>
    <w:rsid w:val="00F70E58"/>
    <w:rsid w:val="00F72C34"/>
    <w:rsid w:val="00F81178"/>
    <w:rsid w:val="00F8348E"/>
    <w:rsid w:val="00F94319"/>
    <w:rsid w:val="00FA250B"/>
    <w:rsid w:val="00FA3A35"/>
    <w:rsid w:val="00FB6E34"/>
    <w:rsid w:val="00FC0396"/>
    <w:rsid w:val="00FC2B17"/>
    <w:rsid w:val="00FC3D37"/>
    <w:rsid w:val="00FC569E"/>
    <w:rsid w:val="00FC68EA"/>
    <w:rsid w:val="00FC69F2"/>
    <w:rsid w:val="00FD1903"/>
    <w:rsid w:val="00FD338B"/>
    <w:rsid w:val="00FD4C21"/>
    <w:rsid w:val="00FD5F54"/>
    <w:rsid w:val="00FD7025"/>
    <w:rsid w:val="00FE0B7E"/>
    <w:rsid w:val="00FE3631"/>
    <w:rsid w:val="00FF0A1F"/>
    <w:rsid w:val="00FF0B95"/>
    <w:rsid w:val="00FF260F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2657C"/>
  <w15:docId w15:val="{27BAF7A9-BB8B-439B-ADD5-4ECE6358A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12A"/>
  </w:style>
  <w:style w:type="paragraph" w:styleId="1">
    <w:name w:val="heading 1"/>
    <w:basedOn w:val="a"/>
    <w:next w:val="a"/>
    <w:link w:val="10"/>
    <w:uiPriority w:val="9"/>
    <w:qFormat/>
    <w:rsid w:val="005C48C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C48C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5C48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5C48C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5C48C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5C48C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5C48C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5C48C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5C48C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標題 2 字元"/>
    <w:basedOn w:val="a0"/>
    <w:link w:val="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a3">
    <w:name w:val="footer"/>
    <w:basedOn w:val="a"/>
    <w:link w:val="a4"/>
    <w:uiPriority w:val="99"/>
    <w:unhideWhenUsed/>
    <w:rsid w:val="005C4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頁尾 字元"/>
    <w:basedOn w:val="a0"/>
    <w:link w:val="a3"/>
    <w:uiPriority w:val="99"/>
    <w:rsid w:val="005C48C8"/>
  </w:style>
  <w:style w:type="paragraph" w:styleId="HTML">
    <w:name w:val="HTML Preformatted"/>
    <w:basedOn w:val="a"/>
    <w:link w:val="HTML0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細明體" w:eastAsia="細明體" w:hAnsi="細明體" w:cs="細明體"/>
      <w:sz w:val="24"/>
      <w:szCs w:val="24"/>
    </w:rPr>
  </w:style>
  <w:style w:type="character" w:customStyle="1" w:styleId="HTML0">
    <w:name w:val="HTML 預設格式 字元"/>
    <w:basedOn w:val="a0"/>
    <w:link w:val="HTML"/>
    <w:uiPriority w:val="99"/>
    <w:rsid w:val="005C48C8"/>
    <w:rPr>
      <w:rFonts w:ascii="細明體" w:eastAsia="細明體" w:hAnsi="細明體" w:cs="細明體"/>
      <w:sz w:val="24"/>
      <w:szCs w:val="24"/>
    </w:rPr>
  </w:style>
  <w:style w:type="paragraph" w:styleId="31">
    <w:name w:val="Body Text 3"/>
    <w:basedOn w:val="a"/>
    <w:link w:val="32"/>
    <w:rsid w:val="005C48C8"/>
    <w:pPr>
      <w:widowControl w:val="0"/>
      <w:spacing w:after="0" w:line="240" w:lineRule="auto"/>
    </w:pPr>
    <w:rPr>
      <w:rFonts w:ascii="Times New Roman" w:eastAsia="新細明體" w:hAnsi="Times New Roman" w:cs="Times New Roman"/>
      <w:b/>
      <w:bCs/>
      <w:iCs/>
      <w:kern w:val="2"/>
      <w:sz w:val="24"/>
      <w:szCs w:val="20"/>
    </w:rPr>
  </w:style>
  <w:style w:type="character" w:customStyle="1" w:styleId="32">
    <w:name w:val="本文 3 字元"/>
    <w:basedOn w:val="a0"/>
    <w:link w:val="31"/>
    <w:rsid w:val="005C48C8"/>
    <w:rPr>
      <w:rFonts w:ascii="Times New Roman" w:eastAsia="新細明體" w:hAnsi="Times New Roman" w:cs="Times New Roman"/>
      <w:b/>
      <w:bCs/>
      <w:iCs/>
      <w:kern w:val="2"/>
      <w:sz w:val="24"/>
      <w:szCs w:val="20"/>
    </w:rPr>
  </w:style>
  <w:style w:type="paragraph" w:styleId="a5">
    <w:name w:val="List Paragraph"/>
    <w:basedOn w:val="a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a0"/>
    <w:uiPriority w:val="99"/>
    <w:rsid w:val="005C48C8"/>
  </w:style>
  <w:style w:type="paragraph" w:styleId="a6">
    <w:name w:val="Balloon Text"/>
    <w:basedOn w:val="a"/>
    <w:link w:val="a7"/>
    <w:uiPriority w:val="99"/>
    <w:semiHidden/>
    <w:unhideWhenUsed/>
    <w:rsid w:val="005C48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7">
    <w:name w:val="註解方塊文字 字元"/>
    <w:basedOn w:val="a0"/>
    <w:link w:val="a6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30">
    <w:name w:val="標題 3 字元"/>
    <w:basedOn w:val="a0"/>
    <w:link w:val="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標題 4 字元"/>
    <w:basedOn w:val="a0"/>
    <w:link w:val="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標題 5 字元"/>
    <w:basedOn w:val="a0"/>
    <w:link w:val="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標題 6 字元"/>
    <w:basedOn w:val="a0"/>
    <w:link w:val="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標題 7 字元"/>
    <w:basedOn w:val="a0"/>
    <w:link w:val="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標題 8 字元"/>
    <w:basedOn w:val="a0"/>
    <w:link w:val="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標題 9 字元"/>
    <w:basedOn w:val="a0"/>
    <w:link w:val="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8">
    <w:name w:val="caption"/>
    <w:basedOn w:val="a"/>
    <w:next w:val="a"/>
    <w:uiPriority w:val="35"/>
    <w:semiHidden/>
    <w:unhideWhenUsed/>
    <w:qFormat/>
    <w:rsid w:val="005C48C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a9">
    <w:name w:val="Title"/>
    <w:basedOn w:val="a"/>
    <w:next w:val="a"/>
    <w:link w:val="aa"/>
    <w:uiPriority w:val="99"/>
    <w:qFormat/>
    <w:rsid w:val="005C48C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a">
    <w:name w:val="標題 字元"/>
    <w:basedOn w:val="a0"/>
    <w:link w:val="a9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b">
    <w:name w:val="Subtitle"/>
    <w:basedOn w:val="a"/>
    <w:next w:val="a"/>
    <w:link w:val="ac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ac">
    <w:name w:val="副標題 字元"/>
    <w:basedOn w:val="a0"/>
    <w:link w:val="ab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d">
    <w:name w:val="Strong"/>
    <w:basedOn w:val="a0"/>
    <w:uiPriority w:val="22"/>
    <w:qFormat/>
    <w:rsid w:val="005C48C8"/>
    <w:rPr>
      <w:b/>
      <w:bCs/>
    </w:rPr>
  </w:style>
  <w:style w:type="character" w:styleId="ae">
    <w:name w:val="Emphasis"/>
    <w:basedOn w:val="a0"/>
    <w:uiPriority w:val="20"/>
    <w:qFormat/>
    <w:rsid w:val="005C48C8"/>
    <w:rPr>
      <w:i/>
      <w:iCs/>
    </w:rPr>
  </w:style>
  <w:style w:type="paragraph" w:styleId="af">
    <w:name w:val="No Spacing"/>
    <w:link w:val="af0"/>
    <w:uiPriority w:val="1"/>
    <w:qFormat/>
    <w:rsid w:val="005C48C8"/>
    <w:pPr>
      <w:spacing w:after="0" w:line="240" w:lineRule="auto"/>
    </w:pPr>
  </w:style>
  <w:style w:type="character" w:customStyle="1" w:styleId="af0">
    <w:name w:val="無間距 字元"/>
    <w:basedOn w:val="a0"/>
    <w:link w:val="af"/>
    <w:uiPriority w:val="1"/>
    <w:rsid w:val="005C48C8"/>
  </w:style>
  <w:style w:type="paragraph" w:styleId="af1">
    <w:name w:val="Quote"/>
    <w:basedOn w:val="a"/>
    <w:next w:val="a"/>
    <w:link w:val="af2"/>
    <w:uiPriority w:val="29"/>
    <w:qFormat/>
    <w:rsid w:val="005C48C8"/>
    <w:rPr>
      <w:i/>
      <w:iCs/>
      <w:color w:val="000000" w:themeColor="text1"/>
    </w:rPr>
  </w:style>
  <w:style w:type="character" w:customStyle="1" w:styleId="af2">
    <w:name w:val="引文 字元"/>
    <w:basedOn w:val="a0"/>
    <w:link w:val="af1"/>
    <w:uiPriority w:val="29"/>
    <w:rsid w:val="005C48C8"/>
    <w:rPr>
      <w:i/>
      <w:iCs/>
      <w:color w:val="000000" w:themeColor="text1"/>
    </w:rPr>
  </w:style>
  <w:style w:type="paragraph" w:styleId="af3">
    <w:name w:val="Intense Quote"/>
    <w:basedOn w:val="a"/>
    <w:next w:val="a"/>
    <w:link w:val="af4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4">
    <w:name w:val="鮮明引文 字元"/>
    <w:basedOn w:val="a0"/>
    <w:link w:val="af3"/>
    <w:uiPriority w:val="30"/>
    <w:rsid w:val="005C48C8"/>
    <w:rPr>
      <w:b/>
      <w:bCs/>
      <w:i/>
      <w:iCs/>
      <w:color w:val="4F81BD" w:themeColor="accent1"/>
    </w:rPr>
  </w:style>
  <w:style w:type="character" w:styleId="af5">
    <w:name w:val="Subtle Emphasis"/>
    <w:basedOn w:val="a0"/>
    <w:uiPriority w:val="19"/>
    <w:qFormat/>
    <w:rsid w:val="005C48C8"/>
    <w:rPr>
      <w:i/>
      <w:iCs/>
      <w:color w:val="808080" w:themeColor="text1" w:themeTint="7F"/>
    </w:rPr>
  </w:style>
  <w:style w:type="character" w:styleId="af6">
    <w:name w:val="Intense Emphasis"/>
    <w:basedOn w:val="a0"/>
    <w:uiPriority w:val="21"/>
    <w:qFormat/>
    <w:rsid w:val="005C48C8"/>
    <w:rPr>
      <w:b/>
      <w:bCs/>
      <w:i/>
      <w:iCs/>
      <w:color w:val="4F81BD" w:themeColor="accent1"/>
    </w:rPr>
  </w:style>
  <w:style w:type="character" w:styleId="af7">
    <w:name w:val="Subtle Reference"/>
    <w:basedOn w:val="a0"/>
    <w:uiPriority w:val="31"/>
    <w:qFormat/>
    <w:rsid w:val="005C48C8"/>
    <w:rPr>
      <w:smallCaps/>
      <w:color w:val="C0504D" w:themeColor="accent2"/>
      <w:u w:val="single"/>
    </w:rPr>
  </w:style>
  <w:style w:type="character" w:styleId="af8">
    <w:name w:val="Intense Reference"/>
    <w:basedOn w:val="a0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af9">
    <w:name w:val="Book Title"/>
    <w:basedOn w:val="a0"/>
    <w:uiPriority w:val="33"/>
    <w:qFormat/>
    <w:rsid w:val="005C48C8"/>
    <w:rPr>
      <w:b/>
      <w:bCs/>
      <w:smallCaps/>
      <w:spacing w:val="5"/>
    </w:rPr>
  </w:style>
  <w:style w:type="paragraph" w:styleId="afa">
    <w:name w:val="TOC Heading"/>
    <w:basedOn w:val="1"/>
    <w:next w:val="a"/>
    <w:uiPriority w:val="39"/>
    <w:semiHidden/>
    <w:unhideWhenUsed/>
    <w:qFormat/>
    <w:rsid w:val="005C48C8"/>
    <w:pPr>
      <w:outlineLvl w:val="9"/>
    </w:pPr>
  </w:style>
  <w:style w:type="paragraph" w:styleId="afb">
    <w:name w:val="header"/>
    <w:basedOn w:val="a"/>
    <w:link w:val="afc"/>
    <w:uiPriority w:val="99"/>
    <w:unhideWhenUsed/>
    <w:rsid w:val="005C48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c">
    <w:name w:val="頁首 字元"/>
    <w:basedOn w:val="a0"/>
    <w:link w:val="afb"/>
    <w:uiPriority w:val="99"/>
    <w:rsid w:val="005C48C8"/>
  </w:style>
  <w:style w:type="paragraph" w:styleId="afd">
    <w:name w:val="Block Text"/>
    <w:basedOn w:val="a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spacing w:after="0" w:line="240" w:lineRule="auto"/>
      <w:ind w:left="1152" w:right="1152"/>
    </w:pPr>
    <w:rPr>
      <w:rFonts w:ascii="Cambria" w:eastAsia="新細明體" w:hAnsi="Cambria" w:cs="Times New Roman"/>
      <w:i/>
      <w:iCs/>
      <w:color w:val="4F81BD"/>
      <w:sz w:val="24"/>
      <w:szCs w:val="24"/>
      <w:lang w:eastAsia="en-US"/>
    </w:rPr>
  </w:style>
  <w:style w:type="character" w:styleId="afe">
    <w:name w:val="Hyperlink"/>
    <w:basedOn w:val="a0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A84C11"/>
    <w:rPr>
      <w:color w:val="605E5C"/>
      <w:shd w:val="clear" w:color="auto" w:fill="E1DFDD"/>
    </w:rPr>
  </w:style>
  <w:style w:type="table" w:styleId="aff">
    <w:name w:val="Table Grid"/>
    <w:basedOn w:val="a1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-5">
    <w:name w:val="Grid Table 5 Dark Accent 5"/>
    <w:basedOn w:val="a1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5-3">
    <w:name w:val="Grid Table 5 Dark Accent 3"/>
    <w:basedOn w:val="a1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5-1">
    <w:name w:val="Grid Table 5 Dark Accent 1"/>
    <w:basedOn w:val="a1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Web">
    <w:name w:val="Normal (Web)"/>
    <w:basedOn w:val="a"/>
    <w:uiPriority w:val="99"/>
    <w:semiHidden/>
    <w:unhideWhenUsed/>
    <w:rsid w:val="00430B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HK"/>
    </w:rPr>
  </w:style>
  <w:style w:type="table" w:styleId="3-1">
    <w:name w:val="Grid Table 3 Accent 1"/>
    <w:basedOn w:val="a1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4-5">
    <w:name w:val="Grid Table 4 Accent 5"/>
    <w:basedOn w:val="a1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2-5">
    <w:name w:val="Grid Table 2 Accent 5"/>
    <w:basedOn w:val="a1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aff0">
    <w:name w:val="FollowedHyperlink"/>
    <w:basedOn w:val="a0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9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0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1C03C1-11F2-4F1A-AB9E-F7F0C24F1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5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2026</dc:creator>
  <cp:keywords/>
  <dc:description/>
  <cp:lastModifiedBy>卓 舒豪</cp:lastModifiedBy>
  <cp:revision>12</cp:revision>
  <cp:lastPrinted>2019-09-09T07:37:00Z</cp:lastPrinted>
  <dcterms:created xsi:type="dcterms:W3CDTF">2020-09-21T08:46:00Z</dcterms:created>
  <dcterms:modified xsi:type="dcterms:W3CDTF">2021-09-25T13:42:00Z</dcterms:modified>
</cp:coreProperties>
</file>